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8A7645" w14:textId="77777777" w:rsidR="003C2B0C" w:rsidRPr="00C165E0" w:rsidRDefault="003C2B0C">
      <w:pPr>
        <w:rPr>
          <w:rFonts w:ascii="Times New Roman" w:hAnsi="Times New Roman" w:cs="Times New Roman"/>
          <w:b/>
          <w:bCs/>
          <w:color w:val="000000" w:themeColor="text1"/>
        </w:rPr>
      </w:pPr>
      <w:bookmarkStart w:id="0" w:name="_GoBack"/>
      <w:bookmarkEnd w:id="0"/>
      <w:r w:rsidRPr="00C165E0">
        <w:rPr>
          <w:rFonts w:ascii="Times New Roman" w:hAnsi="Times New Roman" w:cs="Times New Roman"/>
          <w:b/>
          <w:bCs/>
          <w:color w:val="000000" w:themeColor="text1"/>
        </w:rPr>
        <w:t>Supplementary materials</w:t>
      </w:r>
    </w:p>
    <w:p w14:paraId="06A19429" w14:textId="77777777" w:rsidR="003C2B0C" w:rsidRPr="00C165E0" w:rsidRDefault="003C2B0C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4D6CEBD7" w14:textId="77777777" w:rsidR="003C2B0C" w:rsidRPr="00C165E0" w:rsidRDefault="003C2B0C">
      <w:pPr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C165E0">
        <w:rPr>
          <w:rFonts w:ascii="Times New Roman" w:hAnsi="Times New Roman" w:cs="Times New Roman"/>
          <w:b/>
          <w:bCs/>
          <w:color w:val="000000" w:themeColor="text1"/>
          <w:u w:val="single"/>
        </w:rPr>
        <w:t>Search terms</w:t>
      </w:r>
    </w:p>
    <w:p w14:paraId="338A0C0E" w14:textId="77777777" w:rsidR="003C2B0C" w:rsidRPr="00C165E0" w:rsidRDefault="003C2B0C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297D1D1" w14:textId="77777777" w:rsidR="003C2B0C" w:rsidRPr="00C165E0" w:rsidRDefault="003C2B0C" w:rsidP="003C2B0C">
      <w:pPr>
        <w:pStyle w:val="NormalWeb"/>
        <w:spacing w:line="360" w:lineRule="auto"/>
        <w:jc w:val="both"/>
        <w:rPr>
          <w:color w:val="000000" w:themeColor="text1"/>
          <w:sz w:val="22"/>
          <w:szCs w:val="22"/>
        </w:rPr>
      </w:pPr>
      <w:r w:rsidRPr="00C165E0">
        <w:rPr>
          <w:color w:val="000000" w:themeColor="text1"/>
          <w:sz w:val="22"/>
          <w:szCs w:val="22"/>
        </w:rPr>
        <w:t>‘</w:t>
      </w:r>
      <w:proofErr w:type="gramStart"/>
      <w:r w:rsidRPr="00C165E0">
        <w:rPr>
          <w:color w:val="000000" w:themeColor="text1"/>
          <w:sz w:val="22"/>
          <w:szCs w:val="22"/>
        </w:rPr>
        <w:t>acute</w:t>
      </w:r>
      <w:proofErr w:type="gramEnd"/>
      <w:r w:rsidRPr="00C165E0">
        <w:rPr>
          <w:b/>
          <w:bCs/>
          <w:color w:val="000000" w:themeColor="text1"/>
          <w:sz w:val="22"/>
          <w:szCs w:val="22"/>
        </w:rPr>
        <w:t xml:space="preserve"> </w:t>
      </w:r>
      <w:r w:rsidRPr="00C165E0">
        <w:rPr>
          <w:color w:val="000000" w:themeColor="text1"/>
          <w:sz w:val="22"/>
          <w:szCs w:val="22"/>
        </w:rPr>
        <w:t xml:space="preserve">hospital*’ OR 'mental hospital*’ OR ‘psych* hospital*’ OR ‘acute </w:t>
      </w:r>
      <w:proofErr w:type="spellStart"/>
      <w:r w:rsidRPr="00C165E0">
        <w:rPr>
          <w:color w:val="000000" w:themeColor="text1"/>
          <w:sz w:val="22"/>
          <w:szCs w:val="22"/>
        </w:rPr>
        <w:t>in$patient</w:t>
      </w:r>
      <w:proofErr w:type="spellEnd"/>
      <w:r w:rsidRPr="00C165E0">
        <w:rPr>
          <w:color w:val="000000" w:themeColor="text1"/>
          <w:sz w:val="22"/>
          <w:szCs w:val="22"/>
        </w:rPr>
        <w:t xml:space="preserve">’ OR ‘mental health </w:t>
      </w:r>
      <w:proofErr w:type="spellStart"/>
      <w:r w:rsidRPr="00C165E0">
        <w:rPr>
          <w:color w:val="000000" w:themeColor="text1"/>
          <w:sz w:val="22"/>
          <w:szCs w:val="22"/>
        </w:rPr>
        <w:t>in$patient</w:t>
      </w:r>
      <w:proofErr w:type="spellEnd"/>
      <w:r w:rsidRPr="00C165E0">
        <w:rPr>
          <w:color w:val="000000" w:themeColor="text1"/>
          <w:sz w:val="22"/>
          <w:szCs w:val="22"/>
        </w:rPr>
        <w:t xml:space="preserve">’ OR ‘psych* </w:t>
      </w:r>
      <w:proofErr w:type="spellStart"/>
      <w:r w:rsidRPr="00C165E0">
        <w:rPr>
          <w:color w:val="000000" w:themeColor="text1"/>
          <w:sz w:val="22"/>
          <w:szCs w:val="22"/>
        </w:rPr>
        <w:t>in$patient</w:t>
      </w:r>
      <w:proofErr w:type="spellEnd"/>
      <w:r w:rsidRPr="00C165E0">
        <w:rPr>
          <w:color w:val="000000" w:themeColor="text1"/>
          <w:sz w:val="22"/>
          <w:szCs w:val="22"/>
        </w:rPr>
        <w:t>’ OR ‘psych* patient*’</w:t>
      </w:r>
    </w:p>
    <w:p w14:paraId="08F2081B" w14:textId="77777777" w:rsidR="003C2B0C" w:rsidRPr="00C165E0" w:rsidRDefault="003C2B0C" w:rsidP="003C2B0C">
      <w:pPr>
        <w:pStyle w:val="NormalWeb"/>
        <w:spacing w:line="360" w:lineRule="auto"/>
        <w:jc w:val="both"/>
        <w:rPr>
          <w:color w:val="000000" w:themeColor="text1"/>
          <w:sz w:val="22"/>
          <w:szCs w:val="22"/>
        </w:rPr>
      </w:pPr>
      <w:r w:rsidRPr="00C165E0">
        <w:rPr>
          <w:color w:val="000000" w:themeColor="text1"/>
          <w:sz w:val="22"/>
          <w:szCs w:val="22"/>
        </w:rPr>
        <w:t xml:space="preserve">AND </w:t>
      </w:r>
    </w:p>
    <w:p w14:paraId="19CDD4D3" w14:textId="77777777" w:rsidR="003C2B0C" w:rsidRPr="00C165E0" w:rsidRDefault="003C2B0C" w:rsidP="003C2B0C">
      <w:pPr>
        <w:pStyle w:val="NormalWeb"/>
        <w:spacing w:line="360" w:lineRule="auto"/>
        <w:jc w:val="both"/>
        <w:rPr>
          <w:color w:val="000000" w:themeColor="text1"/>
          <w:sz w:val="22"/>
          <w:szCs w:val="22"/>
        </w:rPr>
      </w:pPr>
      <w:r w:rsidRPr="00C165E0">
        <w:rPr>
          <w:color w:val="000000" w:themeColor="text1"/>
          <w:sz w:val="22"/>
          <w:szCs w:val="22"/>
        </w:rPr>
        <w:t>‘</w:t>
      </w:r>
      <w:proofErr w:type="gramStart"/>
      <w:r w:rsidRPr="00C165E0">
        <w:rPr>
          <w:color w:val="000000" w:themeColor="text1"/>
          <w:sz w:val="22"/>
          <w:szCs w:val="22"/>
        </w:rPr>
        <w:t>service</w:t>
      </w:r>
      <w:proofErr w:type="gramEnd"/>
      <w:r w:rsidRPr="00C165E0">
        <w:rPr>
          <w:color w:val="000000" w:themeColor="text1"/>
          <w:sz w:val="22"/>
          <w:szCs w:val="22"/>
        </w:rPr>
        <w:t xml:space="preserve"> user*’ OR ‘*patient*’ OR ‘staff*’ OR ‘worker*’ OR ‘</w:t>
      </w:r>
      <w:proofErr w:type="spellStart"/>
      <w:r w:rsidRPr="00C165E0">
        <w:rPr>
          <w:color w:val="000000" w:themeColor="text1"/>
          <w:sz w:val="22"/>
          <w:szCs w:val="22"/>
        </w:rPr>
        <w:t>nurs</w:t>
      </w:r>
      <w:proofErr w:type="spellEnd"/>
      <w:r w:rsidRPr="00C165E0">
        <w:rPr>
          <w:color w:val="000000" w:themeColor="text1"/>
          <w:sz w:val="22"/>
          <w:szCs w:val="22"/>
        </w:rPr>
        <w:t>*’ OR ‘doctor*’</w:t>
      </w:r>
    </w:p>
    <w:p w14:paraId="74570C0F" w14:textId="77777777" w:rsidR="003C2B0C" w:rsidRPr="00C165E0" w:rsidRDefault="003C2B0C" w:rsidP="003C2B0C">
      <w:pPr>
        <w:pStyle w:val="NormalWeb"/>
        <w:spacing w:line="360" w:lineRule="auto"/>
        <w:jc w:val="both"/>
        <w:rPr>
          <w:color w:val="000000" w:themeColor="text1"/>
          <w:sz w:val="22"/>
          <w:szCs w:val="22"/>
        </w:rPr>
      </w:pPr>
      <w:r w:rsidRPr="00C165E0">
        <w:rPr>
          <w:color w:val="000000" w:themeColor="text1"/>
          <w:sz w:val="22"/>
          <w:szCs w:val="22"/>
        </w:rPr>
        <w:t xml:space="preserve">AND </w:t>
      </w:r>
    </w:p>
    <w:p w14:paraId="4386041B" w14:textId="77777777" w:rsidR="003C2B0C" w:rsidRPr="00C165E0" w:rsidRDefault="003C2B0C" w:rsidP="003C2B0C">
      <w:pPr>
        <w:pStyle w:val="NormalWeb"/>
        <w:spacing w:line="360" w:lineRule="auto"/>
        <w:jc w:val="both"/>
        <w:rPr>
          <w:color w:val="000000" w:themeColor="text1"/>
          <w:sz w:val="22"/>
          <w:szCs w:val="22"/>
        </w:rPr>
      </w:pPr>
      <w:r w:rsidRPr="00C165E0">
        <w:rPr>
          <w:color w:val="000000" w:themeColor="text1"/>
          <w:sz w:val="22"/>
          <w:szCs w:val="22"/>
        </w:rPr>
        <w:t>‘experience*’ OR ‘account*’ OR ‘observation*’ OR ‘focus group*’ OR ‘</w:t>
      </w:r>
      <w:proofErr w:type="spellStart"/>
      <w:r w:rsidRPr="00C165E0">
        <w:rPr>
          <w:color w:val="000000" w:themeColor="text1"/>
          <w:sz w:val="22"/>
          <w:szCs w:val="22"/>
        </w:rPr>
        <w:t>diar</w:t>
      </w:r>
      <w:proofErr w:type="spellEnd"/>
      <w:r w:rsidRPr="00C165E0">
        <w:rPr>
          <w:color w:val="000000" w:themeColor="text1"/>
          <w:sz w:val="22"/>
          <w:szCs w:val="22"/>
        </w:rPr>
        <w:t xml:space="preserve">*’ OR ‘interview*’ OR ‘qualitative’ OR ‘perceptions*’ OR ‘perspective*’ OR ‘thought*’ OR ‘feeling*’ OR ‘understanding’ </w:t>
      </w:r>
    </w:p>
    <w:p w14:paraId="653192EE" w14:textId="77777777" w:rsidR="003C2B0C" w:rsidRPr="00C165E0" w:rsidRDefault="003C2B0C" w:rsidP="003C2B0C">
      <w:pPr>
        <w:pStyle w:val="NormalWeb"/>
        <w:spacing w:line="360" w:lineRule="auto"/>
        <w:jc w:val="both"/>
        <w:rPr>
          <w:color w:val="000000" w:themeColor="text1"/>
          <w:sz w:val="22"/>
          <w:szCs w:val="22"/>
        </w:rPr>
      </w:pPr>
      <w:r w:rsidRPr="00C165E0">
        <w:rPr>
          <w:color w:val="000000" w:themeColor="text1"/>
          <w:sz w:val="22"/>
          <w:szCs w:val="22"/>
        </w:rPr>
        <w:t xml:space="preserve">AND </w:t>
      </w:r>
    </w:p>
    <w:p w14:paraId="51FD3659" w14:textId="07586544" w:rsidR="003C2B0C" w:rsidRPr="00C165E0" w:rsidRDefault="003C2B0C" w:rsidP="003C2B0C">
      <w:pPr>
        <w:pStyle w:val="NormalWeb"/>
        <w:spacing w:line="360" w:lineRule="auto"/>
        <w:jc w:val="both"/>
        <w:rPr>
          <w:color w:val="000000" w:themeColor="text1"/>
          <w:sz w:val="22"/>
          <w:szCs w:val="22"/>
        </w:rPr>
      </w:pPr>
      <w:r w:rsidRPr="00C165E0">
        <w:rPr>
          <w:color w:val="000000" w:themeColor="text1"/>
          <w:sz w:val="22"/>
          <w:szCs w:val="22"/>
        </w:rPr>
        <w:t>‘restrain*’ OR ‘</w:t>
      </w:r>
      <w:proofErr w:type="spellStart"/>
      <w:r w:rsidRPr="00C165E0">
        <w:rPr>
          <w:color w:val="000000" w:themeColor="text1"/>
          <w:sz w:val="22"/>
          <w:szCs w:val="22"/>
        </w:rPr>
        <w:t>sedat</w:t>
      </w:r>
      <w:proofErr w:type="spellEnd"/>
      <w:r w:rsidRPr="00C165E0">
        <w:rPr>
          <w:color w:val="000000" w:themeColor="text1"/>
          <w:sz w:val="22"/>
          <w:szCs w:val="22"/>
        </w:rPr>
        <w:t>*’ OR ‘</w:t>
      </w:r>
      <w:proofErr w:type="spellStart"/>
      <w:r w:rsidRPr="00C165E0">
        <w:rPr>
          <w:color w:val="000000" w:themeColor="text1"/>
          <w:sz w:val="22"/>
          <w:szCs w:val="22"/>
        </w:rPr>
        <w:t>seclu</w:t>
      </w:r>
      <w:proofErr w:type="spellEnd"/>
      <w:r w:rsidRPr="00C165E0">
        <w:rPr>
          <w:color w:val="000000" w:themeColor="text1"/>
          <w:sz w:val="22"/>
          <w:szCs w:val="22"/>
        </w:rPr>
        <w:t>*’ OR ‘rapid tranquilisation*’ OR ‘blanket ban*’ OR ‘</w:t>
      </w:r>
      <w:proofErr w:type="spellStart"/>
      <w:r w:rsidRPr="00C165E0">
        <w:rPr>
          <w:color w:val="000000" w:themeColor="text1"/>
          <w:sz w:val="22"/>
          <w:szCs w:val="22"/>
        </w:rPr>
        <w:t>segregat</w:t>
      </w:r>
      <w:proofErr w:type="spellEnd"/>
      <w:r w:rsidRPr="00C165E0">
        <w:rPr>
          <w:color w:val="000000" w:themeColor="text1"/>
          <w:sz w:val="22"/>
          <w:szCs w:val="22"/>
        </w:rPr>
        <w:t>*’ OR ‘restrict*’.</w:t>
      </w:r>
    </w:p>
    <w:p w14:paraId="46F6DA0A" w14:textId="66A06D32" w:rsidR="00496E03" w:rsidRPr="00C165E0" w:rsidRDefault="00496E03">
      <w:pPr>
        <w:rPr>
          <w:rFonts w:ascii="Times New Roman" w:hAnsi="Times New Roman" w:cs="Times New Roman"/>
          <w:b/>
          <w:bCs/>
          <w:color w:val="000000" w:themeColor="text1"/>
        </w:rPr>
      </w:pPr>
      <w:r w:rsidRPr="00C165E0"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tbl>
      <w:tblPr>
        <w:tblStyle w:val="ListTable2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  <w:tblCaption w:val="Table 2."/>
      </w:tblPr>
      <w:tblGrid>
        <w:gridCol w:w="2933"/>
        <w:gridCol w:w="366"/>
        <w:gridCol w:w="366"/>
        <w:gridCol w:w="366"/>
        <w:gridCol w:w="374"/>
        <w:gridCol w:w="366"/>
        <w:gridCol w:w="374"/>
        <w:gridCol w:w="374"/>
        <w:gridCol w:w="366"/>
        <w:gridCol w:w="366"/>
        <w:gridCol w:w="585"/>
      </w:tblGrid>
      <w:tr w:rsidR="0095033A" w:rsidRPr="00C165E0" w14:paraId="52FAF85D" w14:textId="77777777" w:rsidTr="008326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6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2F5496" w:themeFill="accent1" w:themeFillShade="BF"/>
            <w:vAlign w:val="center"/>
          </w:tcPr>
          <w:p w14:paraId="029CC33F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FFFFFF" w:themeColor="background1"/>
              </w:rPr>
              <w:lastRenderedPageBreak/>
              <w:t xml:space="preserve">Table S1 </w:t>
            </w:r>
            <w:r w:rsidRPr="00C165E0">
              <w:rPr>
                <w:rFonts w:ascii="Times New Roman" w:hAnsi="Times New Roman" w:cs="Times New Roman"/>
                <w:b w:val="0"/>
                <w:bCs w:val="0"/>
                <w:color w:val="FFFFFF" w:themeColor="background1"/>
              </w:rPr>
              <w:t>Quality assessment of studies using the Critical Appraisal Skills Programme (CASP)</w:t>
            </w:r>
          </w:p>
        </w:tc>
      </w:tr>
      <w:tr w:rsidR="0095033A" w:rsidRPr="00C165E0" w14:paraId="61CD51C2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6F5A3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es</w:t>
            </w:r>
          </w:p>
        </w:tc>
        <w:tc>
          <w:tcPr>
            <w:tcW w:w="0" w:type="auto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DA1D4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ASP quality criteria met*</w:t>
            </w:r>
          </w:p>
        </w:tc>
        <w:tc>
          <w:tcPr>
            <w:tcW w:w="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A1BC9B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5033A" w:rsidRPr="00C165E0" w14:paraId="5D2B0B28" w14:textId="77777777" w:rsidTr="0083265B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C67C4F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CCB142D" wp14:editId="75D1E254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-116840</wp:posOffset>
                      </wp:positionV>
                      <wp:extent cx="2011680" cy="83820"/>
                      <wp:effectExtent l="0" t="0" r="0" b="5080"/>
                      <wp:wrapNone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11680" cy="83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5724A24" id="Rectangle 41" o:spid="_x0000_s1026" style="position:absolute;margin-left:-5.4pt;margin-top:-9.2pt;width:158.4pt;height:6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" fillcolor="white [3212]" stroked="f" strokeweight="1pt"/>
                  </w:pict>
                </mc:Fallback>
              </mc:AlternateConten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9BADB5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63A569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CD90E0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3BB225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2E2E4E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B3195D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E0D30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0BFCD9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EFD3E4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A0C17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0</w:t>
            </w:r>
          </w:p>
        </w:tc>
      </w:tr>
      <w:tr w:rsidR="0095033A" w:rsidRPr="00C165E0" w14:paraId="1E207C7C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57F351" w14:textId="77777777" w:rsidR="0095033A" w:rsidRPr="00C165E0" w:rsidRDefault="0095033A" w:rsidP="0083265B">
            <w:pPr>
              <w:tabs>
                <w:tab w:val="left" w:pos="728"/>
              </w:tabs>
              <w:rPr>
                <w:rFonts w:ascii="Times New Roman" w:hAnsi="Times New Roman" w:cs="Times New Roman"/>
                <w:b w:val="0"/>
                <w:bCs w:val="0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noProof/>
                <w:color w:val="000000" w:themeColor="text1"/>
                <w:sz w:val="20"/>
                <w:szCs w:val="20"/>
              </w:rPr>
              <w:t>Muir-Cochrane, 199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1E58F1" w14:textId="77777777" w:rsidR="0095033A" w:rsidRPr="00C165E0" w:rsidRDefault="0095033A" w:rsidP="0083265B">
            <w:pPr>
              <w:tabs>
                <w:tab w:val="left" w:pos="72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4712AD" w14:textId="77777777" w:rsidR="0095033A" w:rsidRPr="00C165E0" w:rsidRDefault="0095033A" w:rsidP="0083265B">
            <w:pPr>
              <w:tabs>
                <w:tab w:val="left" w:pos="72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A48416" w14:textId="77777777" w:rsidR="0095033A" w:rsidRPr="00C165E0" w:rsidRDefault="0095033A" w:rsidP="0083265B">
            <w:pPr>
              <w:tabs>
                <w:tab w:val="left" w:pos="72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6C28F7" w14:textId="77777777" w:rsidR="0095033A" w:rsidRPr="00C165E0" w:rsidRDefault="0095033A" w:rsidP="0083265B">
            <w:pPr>
              <w:tabs>
                <w:tab w:val="left" w:pos="72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6C7801" w14:textId="77777777" w:rsidR="0095033A" w:rsidRPr="00C165E0" w:rsidRDefault="0095033A" w:rsidP="0083265B">
            <w:pPr>
              <w:tabs>
                <w:tab w:val="left" w:pos="72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4483F8" w14:textId="77777777" w:rsidR="0095033A" w:rsidRPr="00C165E0" w:rsidRDefault="0095033A" w:rsidP="0083265B">
            <w:pPr>
              <w:tabs>
                <w:tab w:val="left" w:pos="72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87B77B" w14:textId="77777777" w:rsidR="0095033A" w:rsidRPr="00C165E0" w:rsidRDefault="0095033A" w:rsidP="0083265B">
            <w:pPr>
              <w:tabs>
                <w:tab w:val="left" w:pos="72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96C339" w14:textId="77777777" w:rsidR="0095033A" w:rsidRPr="00C165E0" w:rsidRDefault="0095033A" w:rsidP="0083265B">
            <w:pPr>
              <w:tabs>
                <w:tab w:val="left" w:pos="72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CCC3DDE" w14:textId="77777777" w:rsidR="0095033A" w:rsidRPr="00C165E0" w:rsidRDefault="0095033A" w:rsidP="0083265B">
            <w:pPr>
              <w:tabs>
                <w:tab w:val="left" w:pos="72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6E5786" w14:textId="77777777" w:rsidR="0095033A" w:rsidRPr="00C165E0" w:rsidRDefault="0095033A" w:rsidP="0083265B">
            <w:pPr>
              <w:tabs>
                <w:tab w:val="left" w:pos="72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29554719" w14:textId="77777777" w:rsidTr="0083265B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5F545B7D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Johnson, 199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46BE53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004FEB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06B513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5D776A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BAEB5C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E3F7B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A2483F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BA77E4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96725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39AC7D7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729DA784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479544E7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Marangos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-Frost &amp; Wells, 20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811BF2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19FE70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42DB4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E28B9C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12933A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A6CA58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AD8D9A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1E1BB1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1951D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06652DE0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7FA53A3A" w14:textId="77777777" w:rsidTr="0083265B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25305530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Meehan et al. 20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40CB0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B8EAE3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17D42A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3336F5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D03DD4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E0CC46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09869B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7D8E5F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CBB6D7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7632384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69DC24B0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00B7C5D3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Bonner et al. 200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2CE1C8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DE7CFD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6DD84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0E0BC8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E6CD26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590E4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86CEE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BD5F5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FEA4FA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6A0C030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42EC9B7A" w14:textId="77777777" w:rsidTr="0083265B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3D786049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noProof/>
                <w:color w:val="000000" w:themeColor="text1"/>
                <w:sz w:val="20"/>
                <w:szCs w:val="20"/>
              </w:rPr>
              <w:t>Sequeira &amp; Halstead, 200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129D05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1EB41D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F09A9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66AB4E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C6A820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2CB6D5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6ECFBD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244EA4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E9C045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0681F6F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0CA41AEB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0A157C2D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noProof/>
                <w:color w:val="000000" w:themeColor="text1"/>
                <w:sz w:val="20"/>
                <w:szCs w:val="20"/>
              </w:rPr>
              <w:t>Sequeira &amp; Halstead, 200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49908D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3B78FF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9D873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58DB69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E63F3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13BBF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1E6878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9A7B7E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80579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5BACBB8E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2B660ED7" w14:textId="77777777" w:rsidTr="0083265B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0EA9652B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Wynn, 200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9AD427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C9921E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F75A59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51CCD0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2B4883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C89BAA8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CA9C8C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E44E59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9E7B9B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68F8C9E4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79A9E7FA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05540DE0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Chien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 et al. 200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A4ED98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3BA1EE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C00CC3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B684DB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13B4AD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073912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255AC7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186C11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F6B7F9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28FC7F3C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406F2F77" w14:textId="77777777" w:rsidTr="0083265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06355118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McCain &amp; Kornegay, 200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74AF27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70562B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A671C8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67EE68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31E313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E11AD4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CF296F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7548E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7A03D4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08F1D46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0D64FBD1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047CC838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Kuosmanen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 et al. 200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19B39B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0C220A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82C694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08F9CE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6405BD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3CFC73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ADAAFC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854BE9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BDCC42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3D51FD08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5CA9782B" w14:textId="77777777" w:rsidTr="0083265B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761D4795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C5003FB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Bigwood &amp; Crowe, 2008</w:t>
            </w:r>
          </w:p>
          <w:p w14:paraId="04B5A0E9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6EAAD4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05BA0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BEA4D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C5AC95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7AB4F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7DEDC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16E68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965B4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37856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5505DAD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08C235D0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6C73F272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Moran et al. 200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28DDAD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CCFCCE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0B4534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6A919E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6116F2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B9EC66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AEDE8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9B6982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2B8E39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11FBED10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7A037CA3" w14:textId="77777777" w:rsidTr="0083265B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1D972C7B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Kontio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 et al. 20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921BD6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42C093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E2AD73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25241D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E758D0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46C2BC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A96F5B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21B8D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BC240F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3AC0302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6A5DF0F5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72D175D1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Faschingbauer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 et al. 201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A1D5D3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94E61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4B72B8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7CD46F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6EE8D21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A8E68F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A1BEEF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26BF80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8D61E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41F18A93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40B8E566" w14:textId="77777777" w:rsidTr="0083265B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30F1D2C1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Ezeobele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 et al. 20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2EF13B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E94A56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D5A048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72B83B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12939D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B5C24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EA17C0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9DD5F4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25A3C5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6B0883E5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32C347F8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1045419D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Fereidooni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Moghadam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 et al. 201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F2E96B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F18F5A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15559A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81A99E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5506D7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F423EC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12E8F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7FC729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0846AA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328BA846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4B7B2EAD" w14:textId="77777777" w:rsidTr="0083265B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08ACB3F6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Ling et al. 201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80A70D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9590E3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E43546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DC8BFB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F2F5F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D235FB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6DBBB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C66984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CABC3A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0AA3DDA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1CA35E01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4FBA88F9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Muir-Cochrane et al. 201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25A866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BA3921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2E8C4B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C8E2E6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B58099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134EEA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Cambria Math" w:hAnsi="Cambria Math" w:cs="Cambria Math"/>
                <w:color w:val="000000" w:themeColor="text1"/>
                <w:sz w:val="20"/>
                <w:szCs w:val="20"/>
                <w:shd w:val="clear" w:color="auto" w:fill="FFFFFF"/>
              </w:rPr>
              <w:t>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C73F0D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CA999C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73BEE0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1A6E82FA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750B55A7" w14:textId="77777777" w:rsidTr="0083265B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425A1425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Vedana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 et al. 201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C3A9BC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53400E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CD19BF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61AB3A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F286B2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261E19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5D9134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986CDA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94D5CA" w14:textId="77777777" w:rsidR="0095033A" w:rsidRPr="00C165E0" w:rsidRDefault="0095033A" w:rsidP="00832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57DA841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48B0A87F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</w:tcPr>
          <w:p w14:paraId="4EE1D0F1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Haugom</w:t>
            </w:r>
            <w:proofErr w:type="spellEnd"/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 et al. 201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198F55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9C8B4B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9886CC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78360C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BE4099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C13068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6AE550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EC1E9A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5EF367" w14:textId="77777777" w:rsidR="0095033A" w:rsidRPr="00C165E0" w:rsidRDefault="0095033A" w:rsidP="00832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1BACA13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</w:tbl>
    <w:p w14:paraId="3C3CE5DB" w14:textId="77777777" w:rsidR="0095033A" w:rsidRPr="00C165E0" w:rsidRDefault="0095033A" w:rsidP="0095033A">
      <w:pP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</w:p>
    <w:p w14:paraId="576B1B35" w14:textId="77777777" w:rsidR="0095033A" w:rsidRPr="00C165E0" w:rsidRDefault="0095033A" w:rsidP="0095033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  <w:r w:rsidRPr="00C165E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*Symbols: </w:t>
      </w:r>
      <w:r w:rsidRPr="00C165E0">
        <w:rPr>
          <w:rFonts w:ascii="Segoe UI Symbol" w:hAnsi="Segoe UI Symbol" w:cs="Segoe UI Symbol"/>
          <w:color w:val="000000" w:themeColor="text1"/>
          <w:sz w:val="18"/>
          <w:szCs w:val="18"/>
          <w:shd w:val="clear" w:color="auto" w:fill="FFFFFF"/>
        </w:rPr>
        <w:t>✓</w:t>
      </w:r>
      <w:r w:rsidRPr="00C165E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= yes, </w:t>
      </w:r>
      <w:r w:rsidRPr="00C165E0">
        <w:rPr>
          <w:rFonts w:ascii="Cambria Math" w:hAnsi="Cambria Math" w:cs="Cambria Math"/>
          <w:color w:val="000000" w:themeColor="text1"/>
          <w:sz w:val="18"/>
          <w:szCs w:val="18"/>
          <w:shd w:val="clear" w:color="auto" w:fill="FFFFFF"/>
        </w:rPr>
        <w:t>⨉</w:t>
      </w:r>
      <w:r w:rsidRPr="00C165E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t xml:space="preserve"> = no/unclear. Criteria: (1) clear aims, (2) appropriate methodology, (3) appropriate research design, (4) appropriate recruitment strategy, (5) data collected in a way that addressed research aims, (6) consideration of researcher-</w:t>
      </w:r>
      <w:r w:rsidRPr="00C165E0"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lastRenderedPageBreak/>
        <w:t>participant relationship, (7) consideration of ethical issues, (8) data analysis sufficiently rigorous, (9) clear findings, (10) consideration of research value.</w:t>
      </w:r>
    </w:p>
    <w:p w14:paraId="630C5949" w14:textId="77777777" w:rsidR="0095033A" w:rsidRPr="00C165E0" w:rsidRDefault="0095033A" w:rsidP="0095033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</w:pPr>
    </w:p>
    <w:p w14:paraId="074AD49C" w14:textId="42FF9BE4" w:rsidR="0095033A" w:rsidRPr="00C165E0" w:rsidRDefault="0095033A" w:rsidP="0095033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  <w:shd w:val="clear" w:color="auto" w:fill="FFFFFF"/>
        </w:rPr>
        <w:sectPr w:rsidR="0095033A" w:rsidRPr="00C165E0" w:rsidSect="0095033A">
          <w:footerReference w:type="even" r:id="rId9"/>
          <w:footerReference w:type="default" r:id="rId10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6BCA2F17" w14:textId="77777777" w:rsidR="0095033A" w:rsidRPr="00C165E0" w:rsidRDefault="0095033A" w:rsidP="0095033A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ListTable2"/>
        <w:tblW w:w="14030" w:type="dxa"/>
        <w:tblBorders>
          <w:top w:val="none" w:sz="0" w:space="0" w:color="auto"/>
          <w:bottom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Table 2."/>
      </w:tblPr>
      <w:tblGrid>
        <w:gridCol w:w="3392"/>
        <w:gridCol w:w="884"/>
        <w:gridCol w:w="887"/>
        <w:gridCol w:w="887"/>
        <w:gridCol w:w="886"/>
        <w:gridCol w:w="887"/>
        <w:gridCol w:w="887"/>
        <w:gridCol w:w="924"/>
        <w:gridCol w:w="849"/>
        <w:gridCol w:w="887"/>
        <w:gridCol w:w="886"/>
        <w:gridCol w:w="887"/>
        <w:gridCol w:w="887"/>
      </w:tblGrid>
      <w:tr w:rsidR="0095033A" w:rsidRPr="00C165E0" w14:paraId="5814F525" w14:textId="77777777" w:rsidTr="008326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0" w:type="dxa"/>
            <w:gridSpan w:val="13"/>
            <w:tcBorders>
              <w:top w:val="single" w:sz="4" w:space="0" w:color="auto"/>
              <w:bottom w:val="single" w:sz="4" w:space="0" w:color="auto"/>
            </w:tcBorders>
            <w:shd w:val="clear" w:color="auto" w:fill="2F5496" w:themeFill="accent1" w:themeFillShade="BF"/>
            <w:vAlign w:val="center"/>
          </w:tcPr>
          <w:p w14:paraId="467D82EF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C165E0">
              <w:rPr>
                <w:rFonts w:ascii="Times New Roman" w:hAnsi="Times New Roman" w:cs="Times New Roman"/>
                <w:color w:val="FFFFFF" w:themeColor="background1"/>
              </w:rPr>
              <w:t xml:space="preserve">Table S2 </w:t>
            </w:r>
            <w:r w:rsidRPr="00C165E0">
              <w:rPr>
                <w:rFonts w:ascii="Times New Roman" w:hAnsi="Times New Roman" w:cs="Times New Roman"/>
                <w:b w:val="0"/>
                <w:bCs w:val="0"/>
                <w:color w:val="FFFFFF" w:themeColor="background1"/>
              </w:rPr>
              <w:t>Service user studies contributing to each theme and subtheme</w:t>
            </w:r>
          </w:p>
        </w:tc>
      </w:tr>
      <w:tr w:rsidR="0095033A" w:rsidRPr="00C165E0" w14:paraId="26ED6F88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0D82FB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s and sub-themes</w:t>
            </w:r>
          </w:p>
        </w:tc>
        <w:tc>
          <w:tcPr>
            <w:tcW w:w="10638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66984C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es</w:t>
            </w:r>
          </w:p>
        </w:tc>
      </w:tr>
      <w:tr w:rsidR="0095033A" w:rsidRPr="00C165E0" w14:paraId="5F6488AC" w14:textId="77777777" w:rsidTr="0083265B">
        <w:trPr>
          <w:cantSplit/>
          <w:trHeight w:val="1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DC78AA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0E0DFDCF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ohnson, 1998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49CE9EFA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ehan et al. 2000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16B5C02E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onner et al. 2002</w:t>
            </w: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559A52A4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Sequeira &amp; Halstead, 2002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1C6144AF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Sequeira &amp; Halstead, 2004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5A949EA7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ynn, 2004</w:t>
            </w:r>
          </w:p>
        </w:tc>
        <w:tc>
          <w:tcPr>
            <w:tcW w:w="9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12974589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ien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 2005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50535C94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uosmanen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 2007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2913825E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ntio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 2012</w:t>
            </w: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6C7D1980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aschingbauer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 2013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16483D09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zeobele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 2014</w:t>
            </w:r>
          </w:p>
        </w:tc>
        <w:tc>
          <w:tcPr>
            <w:tcW w:w="8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6C5A4DB8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ing et al. 2015</w:t>
            </w:r>
          </w:p>
        </w:tc>
      </w:tr>
      <w:tr w:rsidR="0095033A" w:rsidRPr="00C165E0" w14:paraId="4DC480F5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0" w:type="dxa"/>
            <w:gridSpan w:val="1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DC2001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 1: The psychological effects</w:t>
            </w:r>
          </w:p>
        </w:tc>
      </w:tr>
      <w:tr w:rsidR="0095033A" w:rsidRPr="00C165E0" w14:paraId="1A05A6F4" w14:textId="77777777" w:rsidTr="0083265B">
        <w:trPr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94127F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A distressing experience</w:t>
            </w: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963D4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BA581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D1345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D2590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AE56F5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4AC0C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2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D19E74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B8A90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391FC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84CB8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815A74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77EE8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1E19FBAA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shd w:val="clear" w:color="auto" w:fill="auto"/>
            <w:vAlign w:val="center"/>
          </w:tcPr>
          <w:p w14:paraId="65E29B2E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Re-traumatisation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41682AEC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54437933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3B8D6EB9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shd w:val="clear" w:color="auto" w:fill="auto"/>
            <w:vAlign w:val="center"/>
          </w:tcPr>
          <w:p w14:paraId="3BDD76D7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3A24E275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34107FDE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24" w:type="dxa"/>
            <w:shd w:val="clear" w:color="auto" w:fill="auto"/>
            <w:vAlign w:val="center"/>
          </w:tcPr>
          <w:p w14:paraId="7806278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1F2896D5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732F22D9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auto"/>
            <w:vAlign w:val="center"/>
          </w:tcPr>
          <w:p w14:paraId="7258C4E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5285FB3A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7903B3E9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5033A" w:rsidRPr="00C165E0" w14:paraId="14DE0BA5" w14:textId="77777777" w:rsidTr="0083265B">
        <w:trPr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D872B6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The aftermath</w:t>
            </w:r>
          </w:p>
        </w:tc>
        <w:tc>
          <w:tcPr>
            <w:tcW w:w="8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B594A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155B2F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57E59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0226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03D07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61F87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84E74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8B18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AE9C9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BA614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332735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73CF2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0A78E0A2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0" w:type="dxa"/>
            <w:gridSpan w:val="1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716693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 2: Staff communication</w:t>
            </w:r>
          </w:p>
        </w:tc>
      </w:tr>
      <w:tr w:rsidR="0095033A" w:rsidRPr="00C165E0" w14:paraId="2D9B2690" w14:textId="77777777" w:rsidTr="0083265B">
        <w:trPr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4E686A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Inadequate communication</w:t>
            </w: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0881E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6B404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8D855D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4202A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6C672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BF377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2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C07FD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F5353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08791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19707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FB953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98239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3C549279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2324C6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Effective communication</w:t>
            </w:r>
          </w:p>
        </w:tc>
        <w:tc>
          <w:tcPr>
            <w:tcW w:w="8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469E3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2F849D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FF2119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A5A06A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07BE4E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1C67DD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C96598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4B7007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15A764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C381EC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5BDF00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86D98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5033A" w:rsidRPr="00C165E0" w14:paraId="47DFB750" w14:textId="77777777" w:rsidTr="0083265B">
        <w:trPr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0" w:type="dxa"/>
            <w:gridSpan w:val="1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83F1CB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 3: Loss of human rights</w:t>
            </w:r>
          </w:p>
        </w:tc>
      </w:tr>
      <w:tr w:rsidR="0095033A" w:rsidRPr="00C165E0" w14:paraId="60AF7E74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88453C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Power struggle</w:t>
            </w: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D5127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3317ECD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DA3AB8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0B59D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81A7E0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122D70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2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6625A3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BEB31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EA0B4C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C01916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8F167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5EC4C5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5330C278" w14:textId="77777777" w:rsidTr="0083265B">
        <w:trPr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shd w:val="clear" w:color="auto" w:fill="auto"/>
            <w:vAlign w:val="center"/>
          </w:tcPr>
          <w:p w14:paraId="479306A0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Imprisonment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6E7203D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270A0F2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47F4CA2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auto"/>
            <w:vAlign w:val="center"/>
          </w:tcPr>
          <w:p w14:paraId="14FBF25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208DBC7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7884038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24" w:type="dxa"/>
            <w:shd w:val="clear" w:color="auto" w:fill="auto"/>
            <w:vAlign w:val="center"/>
          </w:tcPr>
          <w:p w14:paraId="7B88849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49" w:type="dxa"/>
            <w:shd w:val="clear" w:color="auto" w:fill="auto"/>
            <w:vAlign w:val="center"/>
          </w:tcPr>
          <w:p w14:paraId="3F53B5B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096F79D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shd w:val="clear" w:color="auto" w:fill="auto"/>
            <w:vAlign w:val="center"/>
          </w:tcPr>
          <w:p w14:paraId="14A0E0D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7ADEDF3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5325260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1F49866A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A14CF7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Dehumanisation</w:t>
            </w:r>
          </w:p>
        </w:tc>
        <w:tc>
          <w:tcPr>
            <w:tcW w:w="8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124B44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DE37A3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092A13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A00E24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4B630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21F4B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B67BD5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B9624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FD58ED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49490C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84401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9C111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07C7D04A" w14:textId="77777777" w:rsidTr="0083265B">
        <w:trPr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0" w:type="dxa"/>
            <w:gridSpan w:val="1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B6542B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 4: Making changes</w:t>
            </w:r>
          </w:p>
        </w:tc>
      </w:tr>
      <w:tr w:rsidR="0095033A" w:rsidRPr="00C165E0" w14:paraId="0F237572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8E521F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Communication and debrief</w:t>
            </w:r>
          </w:p>
        </w:tc>
        <w:tc>
          <w:tcPr>
            <w:tcW w:w="8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F11B5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B1EB23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966917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4A8D37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186C77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060A3E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C3AD69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E07A85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C942C4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133C2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F8AEF8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5D160A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5033A" w:rsidRPr="00C165E0" w14:paraId="33B298A2" w14:textId="77777777" w:rsidTr="0083265B">
        <w:trPr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shd w:val="clear" w:color="auto" w:fill="auto"/>
            <w:vAlign w:val="center"/>
          </w:tcPr>
          <w:p w14:paraId="5E5D5AF9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Preventing restrictive practices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3E77E404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187333F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169D3B4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auto"/>
            <w:vAlign w:val="center"/>
          </w:tcPr>
          <w:p w14:paraId="28F82DF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540863C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60E7A2B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shd w:val="clear" w:color="auto" w:fill="auto"/>
            <w:vAlign w:val="center"/>
          </w:tcPr>
          <w:p w14:paraId="315A9B94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7C0F46B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7118E565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auto"/>
            <w:vAlign w:val="center"/>
          </w:tcPr>
          <w:p w14:paraId="63254AE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28B7597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1CEFB9A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0B6C3544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shd w:val="clear" w:color="auto" w:fill="auto"/>
            <w:vAlign w:val="center"/>
          </w:tcPr>
          <w:p w14:paraId="65964B93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Improving restrictive practices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51DE469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574779F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6C1F6B9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auto"/>
            <w:vAlign w:val="center"/>
          </w:tcPr>
          <w:p w14:paraId="0C6EB4A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0E14503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3C572680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shd w:val="clear" w:color="auto" w:fill="auto"/>
            <w:vAlign w:val="center"/>
          </w:tcPr>
          <w:p w14:paraId="766CDD6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49" w:type="dxa"/>
            <w:shd w:val="clear" w:color="auto" w:fill="auto"/>
            <w:vAlign w:val="center"/>
          </w:tcPr>
          <w:p w14:paraId="4975CD1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474AF3E8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shd w:val="clear" w:color="auto" w:fill="auto"/>
            <w:vAlign w:val="center"/>
          </w:tcPr>
          <w:p w14:paraId="217BD65D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26DB616A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shd w:val="clear" w:color="auto" w:fill="auto"/>
            <w:vAlign w:val="center"/>
          </w:tcPr>
          <w:p w14:paraId="4934D8C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0A0BDCDD" w14:textId="77777777" w:rsidTr="0083265B">
        <w:trPr>
          <w:cantSplit/>
          <w:trHeight w:val="5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441A50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Alternatives to restrictive practices</w:t>
            </w:r>
          </w:p>
        </w:tc>
        <w:tc>
          <w:tcPr>
            <w:tcW w:w="8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B25A2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38B9D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3E781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922EC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18432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D5335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1F7A5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A4CDA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72FB5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218A8F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CD41C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61411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</w:tbl>
    <w:p w14:paraId="0424D046" w14:textId="77777777" w:rsidR="0095033A" w:rsidRPr="00C165E0" w:rsidRDefault="0095033A" w:rsidP="0095033A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tbl>
      <w:tblPr>
        <w:tblStyle w:val="ListTable2"/>
        <w:tblW w:w="13892" w:type="dxa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  <w:tblCaption w:val="Table 2."/>
      </w:tblPr>
      <w:tblGrid>
        <w:gridCol w:w="3240"/>
        <w:gridCol w:w="871"/>
        <w:gridCol w:w="1065"/>
        <w:gridCol w:w="969"/>
        <w:gridCol w:w="968"/>
        <w:gridCol w:w="968"/>
        <w:gridCol w:w="969"/>
        <w:gridCol w:w="873"/>
        <w:gridCol w:w="1063"/>
        <w:gridCol w:w="969"/>
        <w:gridCol w:w="968"/>
        <w:gridCol w:w="969"/>
      </w:tblGrid>
      <w:tr w:rsidR="0095033A" w:rsidRPr="00C165E0" w14:paraId="0033ACFA" w14:textId="77777777" w:rsidTr="008326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2F5496" w:themeFill="accent1" w:themeFillShade="BF"/>
            <w:vAlign w:val="center"/>
          </w:tcPr>
          <w:p w14:paraId="1356B392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165E0">
              <w:rPr>
                <w:rFonts w:ascii="Times New Roman" w:hAnsi="Times New Roman" w:cs="Times New Roman"/>
                <w:color w:val="FFFFFF" w:themeColor="background1"/>
              </w:rPr>
              <w:t xml:space="preserve">Table S3 </w:t>
            </w:r>
            <w:r w:rsidRPr="00C165E0">
              <w:rPr>
                <w:rFonts w:ascii="Times New Roman" w:hAnsi="Times New Roman" w:cs="Times New Roman"/>
                <w:b w:val="0"/>
                <w:bCs w:val="0"/>
                <w:color w:val="FFFFFF" w:themeColor="background1"/>
              </w:rPr>
              <w:t>Staff member studies contributing to each theme and sub-theme</w:t>
            </w:r>
          </w:p>
        </w:tc>
      </w:tr>
      <w:tr w:rsidR="0095033A" w:rsidRPr="00C165E0" w14:paraId="06EF72D0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7FAA7E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s and sub-themes</w:t>
            </w:r>
          </w:p>
        </w:tc>
        <w:tc>
          <w:tcPr>
            <w:tcW w:w="10652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BC7C0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es</w:t>
            </w:r>
          </w:p>
        </w:tc>
      </w:tr>
      <w:tr w:rsidR="0095033A" w:rsidRPr="00C165E0" w14:paraId="3A49CEBF" w14:textId="77777777" w:rsidTr="0083265B">
        <w:trPr>
          <w:cantSplit/>
          <w:trHeight w:val="1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144D9C" w14:textId="77777777" w:rsidR="0095033A" w:rsidRPr="00C165E0" w:rsidRDefault="0095033A" w:rsidP="0083265B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8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44F22E6A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Muir-Cochrane, 1996</w:t>
            </w:r>
          </w:p>
        </w:tc>
        <w:tc>
          <w:tcPr>
            <w:tcW w:w="10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19EB830F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rangos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Frost &amp; Wells, 2000</w:t>
            </w:r>
          </w:p>
        </w:tc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7B0F9529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onner et al. 2002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1FDA475F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Sequeira &amp; Halstead, 2004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13F0DC8F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Cain &amp; Kornegay, 2005</w:t>
            </w:r>
          </w:p>
        </w:tc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1A4A13A6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gwood &amp; Crowe, 2008</w:t>
            </w:r>
          </w:p>
          <w:p w14:paraId="26E0758A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0C09E562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ran et al. 2009</w:t>
            </w:r>
          </w:p>
        </w:tc>
        <w:tc>
          <w:tcPr>
            <w:tcW w:w="10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72B1A78E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ereidooni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ghadam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 2014</w:t>
            </w:r>
          </w:p>
        </w:tc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2475F351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uir-Cochrane et al. 2015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5C04204C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dana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 2018</w:t>
            </w:r>
          </w:p>
        </w:tc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tbRl"/>
            <w:vAlign w:val="center"/>
          </w:tcPr>
          <w:p w14:paraId="2557F474" w14:textId="77777777" w:rsidR="0095033A" w:rsidRPr="00C165E0" w:rsidRDefault="0095033A" w:rsidP="0083265B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ugom</w:t>
            </w:r>
            <w:proofErr w:type="spellEnd"/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 2019</w:t>
            </w:r>
          </w:p>
        </w:tc>
      </w:tr>
      <w:tr w:rsidR="0095033A" w:rsidRPr="00C165E0" w14:paraId="14339519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8D4F9A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 1: The need for restrictive practices</w:t>
            </w:r>
          </w:p>
        </w:tc>
      </w:tr>
      <w:tr w:rsidR="0095033A" w:rsidRPr="00C165E0" w14:paraId="04BE6A07" w14:textId="77777777" w:rsidTr="0083265B">
        <w:trPr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EBA4DE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The last resort</w:t>
            </w:r>
          </w:p>
        </w:tc>
        <w:tc>
          <w:tcPr>
            <w:tcW w:w="8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20A8C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F687E4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C8343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88B425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73BAD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D2D9C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F9E98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7FF2E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953C4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35BBB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6F528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4FD87231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vAlign w:val="center"/>
          </w:tcPr>
          <w:p w14:paraId="17F6459E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Avoiding restraint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5DD98547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5" w:type="dxa"/>
            <w:shd w:val="clear" w:color="auto" w:fill="auto"/>
            <w:vAlign w:val="center"/>
          </w:tcPr>
          <w:p w14:paraId="7CDAEE8C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75FE776D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vAlign w:val="center"/>
          </w:tcPr>
          <w:p w14:paraId="3E38997E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vAlign w:val="center"/>
          </w:tcPr>
          <w:p w14:paraId="1C654B38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75037204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2039F905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3" w:type="dxa"/>
            <w:shd w:val="clear" w:color="auto" w:fill="auto"/>
            <w:vAlign w:val="center"/>
          </w:tcPr>
          <w:p w14:paraId="6B12E824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shd w:val="clear" w:color="auto" w:fill="auto"/>
            <w:vAlign w:val="center"/>
          </w:tcPr>
          <w:p w14:paraId="4F60972D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vAlign w:val="center"/>
          </w:tcPr>
          <w:p w14:paraId="47947AF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263EBCA9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75447DF5" w14:textId="77777777" w:rsidTr="0083265B">
        <w:trPr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vAlign w:val="center"/>
          </w:tcPr>
          <w:p w14:paraId="3DA190A0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Restraint is unavoidable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7A36274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5" w:type="dxa"/>
            <w:shd w:val="clear" w:color="auto" w:fill="auto"/>
            <w:vAlign w:val="center"/>
          </w:tcPr>
          <w:p w14:paraId="0A8D06B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5F475825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vAlign w:val="center"/>
          </w:tcPr>
          <w:p w14:paraId="4F0D701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vAlign w:val="center"/>
          </w:tcPr>
          <w:p w14:paraId="5191E45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64F2C4F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507AF0E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vAlign w:val="center"/>
          </w:tcPr>
          <w:p w14:paraId="1778981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shd w:val="clear" w:color="auto" w:fill="auto"/>
            <w:vAlign w:val="center"/>
          </w:tcPr>
          <w:p w14:paraId="086FCA2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shd w:val="clear" w:color="auto" w:fill="auto"/>
            <w:vAlign w:val="center"/>
          </w:tcPr>
          <w:p w14:paraId="43AC0B0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3A30980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5033A" w:rsidRPr="00C165E0" w14:paraId="42C229FC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A11C29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 2: The psychological impact</w:t>
            </w:r>
          </w:p>
        </w:tc>
      </w:tr>
      <w:tr w:rsidR="0095033A" w:rsidRPr="00C165E0" w14:paraId="35407327" w14:textId="77777777" w:rsidTr="0083265B">
        <w:trPr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D18143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Distress</w:t>
            </w:r>
          </w:p>
        </w:tc>
        <w:tc>
          <w:tcPr>
            <w:tcW w:w="8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58C39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53CF3F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426C7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48F7FD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5E731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70F19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F14AA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CAD5B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75CBE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1B875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2450E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5033A" w:rsidRPr="00C165E0" w14:paraId="2642FC09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vAlign w:val="center"/>
          </w:tcPr>
          <w:p w14:paraId="048E72B8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Mental conflict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67D39E4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1065" w:type="dxa"/>
            <w:shd w:val="clear" w:color="auto" w:fill="auto"/>
            <w:vAlign w:val="center"/>
          </w:tcPr>
          <w:p w14:paraId="3C6B4AA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7B1AD79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shd w:val="clear" w:color="auto" w:fill="auto"/>
            <w:vAlign w:val="center"/>
          </w:tcPr>
          <w:p w14:paraId="4FCE3C56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shd w:val="clear" w:color="auto" w:fill="auto"/>
            <w:vAlign w:val="center"/>
          </w:tcPr>
          <w:p w14:paraId="35ED7FC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shd w:val="clear" w:color="auto" w:fill="auto"/>
            <w:vAlign w:val="center"/>
          </w:tcPr>
          <w:p w14:paraId="734C4C56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511964EB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3" w:type="dxa"/>
            <w:shd w:val="clear" w:color="auto" w:fill="auto"/>
            <w:vAlign w:val="center"/>
          </w:tcPr>
          <w:p w14:paraId="564177F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shd w:val="clear" w:color="auto" w:fill="auto"/>
            <w:vAlign w:val="center"/>
          </w:tcPr>
          <w:p w14:paraId="28A339F6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shd w:val="clear" w:color="auto" w:fill="auto"/>
            <w:vAlign w:val="center"/>
          </w:tcPr>
          <w:p w14:paraId="18F34AF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488EB859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499A352C" w14:textId="77777777" w:rsidTr="0083265B">
        <w:trPr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CBA69B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Nobody to talk to</w:t>
            </w:r>
          </w:p>
        </w:tc>
        <w:tc>
          <w:tcPr>
            <w:tcW w:w="8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C3712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10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D803B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1244B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2E8C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094BB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AAD6D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00DFC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94CD4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94C2CF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02761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79F434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0464C13D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F6C15C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 3: Decision making</w:t>
            </w:r>
          </w:p>
        </w:tc>
      </w:tr>
      <w:tr w:rsidR="0095033A" w:rsidRPr="00C165E0" w14:paraId="3B2C94E9" w14:textId="77777777" w:rsidTr="0083265B">
        <w:trPr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55FA55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Risk assessment</w:t>
            </w:r>
          </w:p>
        </w:tc>
        <w:tc>
          <w:tcPr>
            <w:tcW w:w="8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71591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72678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FB2A3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8E8CD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CBD00C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D467E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A2E20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C53F84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228E2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B4814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CCF639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277A24C7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shd w:val="clear" w:color="auto" w:fill="auto"/>
            <w:vAlign w:val="center"/>
          </w:tcPr>
          <w:p w14:paraId="38598EA1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Availability of staff</w:t>
            </w:r>
          </w:p>
        </w:tc>
        <w:tc>
          <w:tcPr>
            <w:tcW w:w="871" w:type="dxa"/>
            <w:shd w:val="clear" w:color="auto" w:fill="auto"/>
            <w:vAlign w:val="center"/>
          </w:tcPr>
          <w:p w14:paraId="5EC1841D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5" w:type="dxa"/>
            <w:shd w:val="clear" w:color="auto" w:fill="auto"/>
            <w:vAlign w:val="center"/>
          </w:tcPr>
          <w:p w14:paraId="40F62D45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3F3376A6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vAlign w:val="center"/>
          </w:tcPr>
          <w:p w14:paraId="345B9C3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vAlign w:val="center"/>
          </w:tcPr>
          <w:p w14:paraId="3983CE2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shd w:val="clear" w:color="auto" w:fill="auto"/>
            <w:vAlign w:val="center"/>
          </w:tcPr>
          <w:p w14:paraId="1087A906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73" w:type="dxa"/>
            <w:shd w:val="clear" w:color="auto" w:fill="auto"/>
            <w:vAlign w:val="center"/>
          </w:tcPr>
          <w:p w14:paraId="3F6C0746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3" w:type="dxa"/>
            <w:shd w:val="clear" w:color="auto" w:fill="auto"/>
            <w:vAlign w:val="center"/>
          </w:tcPr>
          <w:p w14:paraId="2E5FD5D5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shd w:val="clear" w:color="auto" w:fill="auto"/>
            <w:vAlign w:val="center"/>
          </w:tcPr>
          <w:p w14:paraId="2D9B1835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shd w:val="clear" w:color="auto" w:fill="auto"/>
            <w:vAlign w:val="center"/>
          </w:tcPr>
          <w:p w14:paraId="31FC7C33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shd w:val="clear" w:color="auto" w:fill="auto"/>
            <w:vAlign w:val="center"/>
          </w:tcPr>
          <w:p w14:paraId="3E358D4A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C165E0" w14:paraId="46572B7A" w14:textId="77777777" w:rsidTr="0083265B">
        <w:trPr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E1B86B" w14:textId="77777777" w:rsidR="0095033A" w:rsidRPr="00C165E0" w:rsidRDefault="0095033A" w:rsidP="0083265B">
            <w:pP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Availability of alternatives</w:t>
            </w:r>
          </w:p>
        </w:tc>
        <w:tc>
          <w:tcPr>
            <w:tcW w:w="8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6C975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10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F6E6D5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02476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793173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6AE11F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4B1BA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70DB1D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92D4B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F6F041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6BD8E9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6D40AE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5033A" w:rsidRPr="00C165E0" w14:paraId="3E75D561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92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2BC01D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me 4: Making changes</w:t>
            </w:r>
          </w:p>
        </w:tc>
      </w:tr>
      <w:tr w:rsidR="0095033A" w:rsidRPr="00C165E0" w14:paraId="57D873B8" w14:textId="77777777" w:rsidTr="0083265B">
        <w:trPr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87B098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Somebody to talk to</w:t>
            </w:r>
          </w:p>
        </w:tc>
        <w:tc>
          <w:tcPr>
            <w:tcW w:w="8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8EA68F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C98B900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FE3B5A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379308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10819B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490022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87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96F69C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7FABD7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F049E4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4FBA86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B3628D" w14:textId="77777777" w:rsidR="0095033A" w:rsidRPr="00C165E0" w:rsidRDefault="0095033A" w:rsidP="008326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  <w:tr w:rsidR="0095033A" w:rsidRPr="00311EA7" w14:paraId="62BE509B" w14:textId="77777777" w:rsidTr="0083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DC3209" w14:textId="77777777" w:rsidR="0095033A" w:rsidRPr="00C165E0" w:rsidRDefault="0095033A" w:rsidP="0083265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A safer alternative</w:t>
            </w:r>
          </w:p>
        </w:tc>
        <w:tc>
          <w:tcPr>
            <w:tcW w:w="8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785518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10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653AA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89118F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736773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549212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74C0F1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1A8F87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010DCE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7B6790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40BCFA" w14:textId="77777777" w:rsidR="0095033A" w:rsidRPr="00C165E0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9EAF78" w14:textId="77777777" w:rsidR="0095033A" w:rsidRPr="00311EA7" w:rsidRDefault="0095033A" w:rsidP="008326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165E0">
              <w:rPr>
                <w:rFonts w:ascii="Segoe UI Symbol" w:hAnsi="Segoe UI Symbol" w:cs="Segoe UI Symbol"/>
                <w:color w:val="000000" w:themeColor="text1"/>
                <w:sz w:val="20"/>
                <w:szCs w:val="20"/>
                <w:shd w:val="clear" w:color="auto" w:fill="FFFFFF"/>
              </w:rPr>
              <w:t>✓</w:t>
            </w:r>
          </w:p>
        </w:tc>
      </w:tr>
    </w:tbl>
    <w:p w14:paraId="3A272520" w14:textId="77777777" w:rsidR="0095033A" w:rsidRPr="00311EA7" w:rsidRDefault="0095033A" w:rsidP="0095033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0C86FCB" w14:textId="5444BB0F" w:rsidR="0017568C" w:rsidRDefault="0017568C">
      <w:pPr>
        <w:rPr>
          <w:rFonts w:ascii="Times New Roman" w:hAnsi="Times New Roman" w:cs="Times New Roman"/>
          <w:b/>
          <w:bCs/>
          <w:color w:val="000000" w:themeColor="text1"/>
        </w:rPr>
      </w:pPr>
    </w:p>
    <w:sectPr w:rsidR="0017568C" w:rsidSect="00806701">
      <w:pgSz w:w="16840" w:h="11900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20AC0D" w14:textId="77777777" w:rsidR="0053143F" w:rsidRDefault="0053143F" w:rsidP="00D653F6">
      <w:r>
        <w:separator/>
      </w:r>
    </w:p>
  </w:endnote>
  <w:endnote w:type="continuationSeparator" w:id="0">
    <w:p w14:paraId="394E1AEB" w14:textId="77777777" w:rsidR="0053143F" w:rsidRDefault="0053143F" w:rsidP="00D65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5494989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ABB8CF0" w14:textId="51A0A065" w:rsidR="006C1DB3" w:rsidRDefault="006C1DB3" w:rsidP="00BE6D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F00BF67" w14:textId="77777777" w:rsidR="006C1DB3" w:rsidRDefault="006C1DB3" w:rsidP="00BE6DC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  <w:color w:val="000000" w:themeColor="text1"/>
      </w:rPr>
      <w:id w:val="-175565919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A3A9101" w14:textId="3DEB8524" w:rsidR="006C1DB3" w:rsidRPr="00C2008D" w:rsidRDefault="006C1DB3" w:rsidP="00BE6DCB">
        <w:pPr>
          <w:pStyle w:val="Footer"/>
          <w:framePr w:wrap="none" w:vAnchor="text" w:hAnchor="margin" w:xAlign="right" w:y="1"/>
          <w:rPr>
            <w:rStyle w:val="PageNumber"/>
            <w:color w:val="000000" w:themeColor="text1"/>
          </w:rPr>
        </w:pPr>
        <w:r w:rsidRPr="00B10312">
          <w:rPr>
            <w:rStyle w:val="PageNumber"/>
            <w:color w:val="000000" w:themeColor="text1"/>
            <w:sz w:val="22"/>
            <w:szCs w:val="22"/>
          </w:rPr>
          <w:fldChar w:fldCharType="begin"/>
        </w:r>
        <w:r w:rsidRPr="00B10312">
          <w:rPr>
            <w:rStyle w:val="PageNumber"/>
            <w:color w:val="000000" w:themeColor="text1"/>
            <w:sz w:val="22"/>
            <w:szCs w:val="22"/>
          </w:rPr>
          <w:instrText xml:space="preserve"> PAGE </w:instrText>
        </w:r>
        <w:r w:rsidRPr="00B10312">
          <w:rPr>
            <w:rStyle w:val="PageNumber"/>
            <w:color w:val="000000" w:themeColor="text1"/>
            <w:sz w:val="22"/>
            <w:szCs w:val="22"/>
          </w:rPr>
          <w:fldChar w:fldCharType="separate"/>
        </w:r>
        <w:r w:rsidR="007B69DA">
          <w:rPr>
            <w:rStyle w:val="PageNumber"/>
            <w:noProof/>
            <w:color w:val="000000" w:themeColor="text1"/>
            <w:sz w:val="22"/>
            <w:szCs w:val="22"/>
          </w:rPr>
          <w:t>5</w:t>
        </w:r>
        <w:r w:rsidRPr="00B10312">
          <w:rPr>
            <w:rStyle w:val="PageNumber"/>
            <w:color w:val="000000" w:themeColor="text1"/>
            <w:sz w:val="22"/>
            <w:szCs w:val="22"/>
          </w:rPr>
          <w:fldChar w:fldCharType="end"/>
        </w:r>
      </w:p>
    </w:sdtContent>
  </w:sdt>
  <w:p w14:paraId="1271B2FB" w14:textId="77777777" w:rsidR="006C1DB3" w:rsidRDefault="006C1DB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606534" w14:textId="77777777" w:rsidR="0053143F" w:rsidRDefault="0053143F" w:rsidP="00D653F6">
      <w:r>
        <w:separator/>
      </w:r>
    </w:p>
  </w:footnote>
  <w:footnote w:type="continuationSeparator" w:id="0">
    <w:p w14:paraId="59AD9CAB" w14:textId="77777777" w:rsidR="0053143F" w:rsidRDefault="0053143F" w:rsidP="00D653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⁃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1E02731"/>
    <w:multiLevelType w:val="hybridMultilevel"/>
    <w:tmpl w:val="5D54E0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9D33D0"/>
    <w:multiLevelType w:val="hybridMultilevel"/>
    <w:tmpl w:val="49A846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CE573C"/>
    <w:multiLevelType w:val="hybridMultilevel"/>
    <w:tmpl w:val="A060FF60"/>
    <w:lvl w:ilvl="0" w:tplc="D54ECF4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288E19D4"/>
    <w:multiLevelType w:val="multilevel"/>
    <w:tmpl w:val="33DA9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D7342A3"/>
    <w:multiLevelType w:val="hybridMultilevel"/>
    <w:tmpl w:val="FC620020"/>
    <w:lvl w:ilvl="0" w:tplc="B4BE5A3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370E62B9"/>
    <w:multiLevelType w:val="hybridMultilevel"/>
    <w:tmpl w:val="D4CC2D42"/>
    <w:lvl w:ilvl="0" w:tplc="9D3ED93C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B238B7CA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3AEF19FE"/>
    <w:multiLevelType w:val="multilevel"/>
    <w:tmpl w:val="B8D66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809382B"/>
    <w:multiLevelType w:val="multilevel"/>
    <w:tmpl w:val="1B029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C7C6DCB"/>
    <w:multiLevelType w:val="multilevel"/>
    <w:tmpl w:val="96F81E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>
    <w:nsid w:val="532758A0"/>
    <w:multiLevelType w:val="hybridMultilevel"/>
    <w:tmpl w:val="974005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A66C5E"/>
    <w:multiLevelType w:val="hybridMultilevel"/>
    <w:tmpl w:val="43ACAED6"/>
    <w:lvl w:ilvl="0" w:tplc="BDB671C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64445712"/>
    <w:multiLevelType w:val="multilevel"/>
    <w:tmpl w:val="05200E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>
    <w:nsid w:val="6F432476"/>
    <w:multiLevelType w:val="hybridMultilevel"/>
    <w:tmpl w:val="14F6877A"/>
    <w:lvl w:ilvl="0" w:tplc="0C4E4C5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 Symbol" w:hint="default"/>
        <w:color w:val="33333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6F450360"/>
    <w:multiLevelType w:val="hybridMultilevel"/>
    <w:tmpl w:val="2C6ECE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97761A"/>
    <w:multiLevelType w:val="multilevel"/>
    <w:tmpl w:val="16CE5B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>
    <w:nsid w:val="73957A16"/>
    <w:multiLevelType w:val="hybridMultilevel"/>
    <w:tmpl w:val="547EEB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097390"/>
    <w:multiLevelType w:val="multilevel"/>
    <w:tmpl w:val="67DE12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A0E2F53"/>
    <w:multiLevelType w:val="hybridMultilevel"/>
    <w:tmpl w:val="7D500B96"/>
    <w:lvl w:ilvl="0" w:tplc="4F362C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0"/>
  </w:num>
  <w:num w:numId="3">
    <w:abstractNumId w:val="16"/>
  </w:num>
  <w:num w:numId="4">
    <w:abstractNumId w:val="2"/>
  </w:num>
  <w:num w:numId="5">
    <w:abstractNumId w:val="14"/>
  </w:num>
  <w:num w:numId="6">
    <w:abstractNumId w:val="1"/>
  </w:num>
  <w:num w:numId="7">
    <w:abstractNumId w:val="12"/>
  </w:num>
  <w:num w:numId="8">
    <w:abstractNumId w:val="3"/>
  </w:num>
  <w:num w:numId="9">
    <w:abstractNumId w:val="18"/>
  </w:num>
  <w:num w:numId="10">
    <w:abstractNumId w:val="13"/>
  </w:num>
  <w:num w:numId="11">
    <w:abstractNumId w:val="10"/>
  </w:num>
  <w:num w:numId="12">
    <w:abstractNumId w:val="9"/>
  </w:num>
  <w:num w:numId="13">
    <w:abstractNumId w:val="15"/>
  </w:num>
  <w:num w:numId="14">
    <w:abstractNumId w:val="11"/>
  </w:num>
  <w:num w:numId="15">
    <w:abstractNumId w:val="5"/>
  </w:num>
  <w:num w:numId="16">
    <w:abstractNumId w:val="4"/>
  </w:num>
  <w:num w:numId="17">
    <w:abstractNumId w:val="7"/>
  </w:num>
  <w:num w:numId="18">
    <w:abstractNumId w:val="1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TEwNjY3AEJzcyUdpeDU4uLM/DyQAkOjWgCXGz1G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aztw5rvarffpoe9x245fa2d5ewafse0wp9z&quot;&gt;Psychosis-Converted&lt;record-ids&gt;&lt;item&gt;867&lt;/item&gt;&lt;item&gt;958&lt;/item&gt;&lt;item&gt;1489&lt;/item&gt;&lt;item&gt;1660&lt;/item&gt;&lt;item&gt;1661&lt;/item&gt;&lt;item&gt;1664&lt;/item&gt;&lt;item&gt;1665&lt;/item&gt;&lt;item&gt;1666&lt;/item&gt;&lt;item&gt;1667&lt;/item&gt;&lt;item&gt;1668&lt;/item&gt;&lt;/record-ids&gt;&lt;/item&gt;&lt;/Libraries&gt;"/>
  </w:docVars>
  <w:rsids>
    <w:rsidRoot w:val="006D016E"/>
    <w:rsid w:val="000008B5"/>
    <w:rsid w:val="00000C47"/>
    <w:rsid w:val="0000224D"/>
    <w:rsid w:val="00010836"/>
    <w:rsid w:val="00010FE3"/>
    <w:rsid w:val="00011073"/>
    <w:rsid w:val="00014CE2"/>
    <w:rsid w:val="000200A0"/>
    <w:rsid w:val="000222C7"/>
    <w:rsid w:val="00023862"/>
    <w:rsid w:val="00030456"/>
    <w:rsid w:val="000306DD"/>
    <w:rsid w:val="00032319"/>
    <w:rsid w:val="00033206"/>
    <w:rsid w:val="000363FA"/>
    <w:rsid w:val="00037632"/>
    <w:rsid w:val="00051520"/>
    <w:rsid w:val="00051B71"/>
    <w:rsid w:val="00054A48"/>
    <w:rsid w:val="00057DE8"/>
    <w:rsid w:val="00061A92"/>
    <w:rsid w:val="00066D4A"/>
    <w:rsid w:val="00067217"/>
    <w:rsid w:val="00070C5F"/>
    <w:rsid w:val="00073AB0"/>
    <w:rsid w:val="00074426"/>
    <w:rsid w:val="00074491"/>
    <w:rsid w:val="00077A90"/>
    <w:rsid w:val="00082B84"/>
    <w:rsid w:val="00091192"/>
    <w:rsid w:val="00091A17"/>
    <w:rsid w:val="00093263"/>
    <w:rsid w:val="000A064A"/>
    <w:rsid w:val="000A1212"/>
    <w:rsid w:val="000A31BC"/>
    <w:rsid w:val="000A4288"/>
    <w:rsid w:val="000A4326"/>
    <w:rsid w:val="000B2B9B"/>
    <w:rsid w:val="000B61F7"/>
    <w:rsid w:val="000B7390"/>
    <w:rsid w:val="000C3813"/>
    <w:rsid w:val="000C3D00"/>
    <w:rsid w:val="000C42C0"/>
    <w:rsid w:val="000C467B"/>
    <w:rsid w:val="000C5222"/>
    <w:rsid w:val="000C5878"/>
    <w:rsid w:val="000C59D4"/>
    <w:rsid w:val="000D5C76"/>
    <w:rsid w:val="000E1AAD"/>
    <w:rsid w:val="000E2F94"/>
    <w:rsid w:val="000E56CE"/>
    <w:rsid w:val="000E57AE"/>
    <w:rsid w:val="000F052A"/>
    <w:rsid w:val="000F4EB3"/>
    <w:rsid w:val="00102CB0"/>
    <w:rsid w:val="00103AD6"/>
    <w:rsid w:val="00104F65"/>
    <w:rsid w:val="00105DF1"/>
    <w:rsid w:val="00111186"/>
    <w:rsid w:val="00111920"/>
    <w:rsid w:val="00113EBA"/>
    <w:rsid w:val="001244B1"/>
    <w:rsid w:val="00125B82"/>
    <w:rsid w:val="0012670B"/>
    <w:rsid w:val="001269E6"/>
    <w:rsid w:val="001315D6"/>
    <w:rsid w:val="00135DB0"/>
    <w:rsid w:val="00136060"/>
    <w:rsid w:val="00136458"/>
    <w:rsid w:val="00143104"/>
    <w:rsid w:val="00146755"/>
    <w:rsid w:val="00152F91"/>
    <w:rsid w:val="00154F88"/>
    <w:rsid w:val="00155D45"/>
    <w:rsid w:val="00163EBC"/>
    <w:rsid w:val="00164803"/>
    <w:rsid w:val="00166907"/>
    <w:rsid w:val="00167644"/>
    <w:rsid w:val="001743C4"/>
    <w:rsid w:val="0017568C"/>
    <w:rsid w:val="00190C17"/>
    <w:rsid w:val="00191524"/>
    <w:rsid w:val="0019174B"/>
    <w:rsid w:val="00193443"/>
    <w:rsid w:val="001979FF"/>
    <w:rsid w:val="001A32E4"/>
    <w:rsid w:val="001A671D"/>
    <w:rsid w:val="001A7443"/>
    <w:rsid w:val="001B0038"/>
    <w:rsid w:val="001B160C"/>
    <w:rsid w:val="001B5657"/>
    <w:rsid w:val="001C0F7C"/>
    <w:rsid w:val="001D0931"/>
    <w:rsid w:val="001D2802"/>
    <w:rsid w:val="001D6EA2"/>
    <w:rsid w:val="001D78C8"/>
    <w:rsid w:val="001E3169"/>
    <w:rsid w:val="001E54D1"/>
    <w:rsid w:val="001E636A"/>
    <w:rsid w:val="001F00D9"/>
    <w:rsid w:val="001F4DFA"/>
    <w:rsid w:val="001F5B74"/>
    <w:rsid w:val="001F5E04"/>
    <w:rsid w:val="001F7EA8"/>
    <w:rsid w:val="00207CDD"/>
    <w:rsid w:val="00207E5D"/>
    <w:rsid w:val="00234170"/>
    <w:rsid w:val="0023743D"/>
    <w:rsid w:val="00241C9D"/>
    <w:rsid w:val="002427A4"/>
    <w:rsid w:val="00244B71"/>
    <w:rsid w:val="00245921"/>
    <w:rsid w:val="002471D4"/>
    <w:rsid w:val="0025102E"/>
    <w:rsid w:val="0025469B"/>
    <w:rsid w:val="002548EF"/>
    <w:rsid w:val="00254FD2"/>
    <w:rsid w:val="00257932"/>
    <w:rsid w:val="00265F76"/>
    <w:rsid w:val="00266041"/>
    <w:rsid w:val="002675A4"/>
    <w:rsid w:val="00270FA8"/>
    <w:rsid w:val="00272859"/>
    <w:rsid w:val="00272D4F"/>
    <w:rsid w:val="0027433F"/>
    <w:rsid w:val="00295DFC"/>
    <w:rsid w:val="002A22FA"/>
    <w:rsid w:val="002A39D5"/>
    <w:rsid w:val="002B4562"/>
    <w:rsid w:val="002B4FC1"/>
    <w:rsid w:val="002C11CA"/>
    <w:rsid w:val="002C3DB8"/>
    <w:rsid w:val="002C4EA2"/>
    <w:rsid w:val="002D0228"/>
    <w:rsid w:val="002D3174"/>
    <w:rsid w:val="002D62C9"/>
    <w:rsid w:val="002E6151"/>
    <w:rsid w:val="002E6B3C"/>
    <w:rsid w:val="002F1CA2"/>
    <w:rsid w:val="002F22C5"/>
    <w:rsid w:val="002F51C6"/>
    <w:rsid w:val="003117FD"/>
    <w:rsid w:val="00311EA7"/>
    <w:rsid w:val="0031454C"/>
    <w:rsid w:val="00330F8F"/>
    <w:rsid w:val="00332249"/>
    <w:rsid w:val="00332574"/>
    <w:rsid w:val="00334420"/>
    <w:rsid w:val="0034116A"/>
    <w:rsid w:val="00342EE2"/>
    <w:rsid w:val="00343471"/>
    <w:rsid w:val="00343CD3"/>
    <w:rsid w:val="00346007"/>
    <w:rsid w:val="00347C55"/>
    <w:rsid w:val="003514DE"/>
    <w:rsid w:val="00355CD7"/>
    <w:rsid w:val="0035670E"/>
    <w:rsid w:val="00360600"/>
    <w:rsid w:val="00360648"/>
    <w:rsid w:val="00367B18"/>
    <w:rsid w:val="003904F4"/>
    <w:rsid w:val="00390A1B"/>
    <w:rsid w:val="003917A7"/>
    <w:rsid w:val="00396FBC"/>
    <w:rsid w:val="003A015B"/>
    <w:rsid w:val="003A0A1B"/>
    <w:rsid w:val="003A1F24"/>
    <w:rsid w:val="003A31A1"/>
    <w:rsid w:val="003A57B3"/>
    <w:rsid w:val="003B2463"/>
    <w:rsid w:val="003B3CC5"/>
    <w:rsid w:val="003B3E38"/>
    <w:rsid w:val="003B5EF6"/>
    <w:rsid w:val="003B689C"/>
    <w:rsid w:val="003C1FBF"/>
    <w:rsid w:val="003C2B0C"/>
    <w:rsid w:val="003C41F1"/>
    <w:rsid w:val="003C5350"/>
    <w:rsid w:val="003C6FBF"/>
    <w:rsid w:val="003D07FD"/>
    <w:rsid w:val="003D743C"/>
    <w:rsid w:val="003E4C54"/>
    <w:rsid w:val="003E63CD"/>
    <w:rsid w:val="003E7074"/>
    <w:rsid w:val="003E7E1D"/>
    <w:rsid w:val="003F7F93"/>
    <w:rsid w:val="0040029C"/>
    <w:rsid w:val="00402385"/>
    <w:rsid w:val="00407A8D"/>
    <w:rsid w:val="004109A2"/>
    <w:rsid w:val="0041270A"/>
    <w:rsid w:val="00413710"/>
    <w:rsid w:val="0041405B"/>
    <w:rsid w:val="00414AE3"/>
    <w:rsid w:val="004212C5"/>
    <w:rsid w:val="00422814"/>
    <w:rsid w:val="0043024E"/>
    <w:rsid w:val="004305B9"/>
    <w:rsid w:val="00433E6C"/>
    <w:rsid w:val="00434AB3"/>
    <w:rsid w:val="004356D2"/>
    <w:rsid w:val="00440F4F"/>
    <w:rsid w:val="004429FB"/>
    <w:rsid w:val="00445195"/>
    <w:rsid w:val="0044734B"/>
    <w:rsid w:val="0045024A"/>
    <w:rsid w:val="00451C0E"/>
    <w:rsid w:val="00452354"/>
    <w:rsid w:val="00452683"/>
    <w:rsid w:val="0045367E"/>
    <w:rsid w:val="00457588"/>
    <w:rsid w:val="00457DFD"/>
    <w:rsid w:val="00461E0D"/>
    <w:rsid w:val="00463109"/>
    <w:rsid w:val="00470D96"/>
    <w:rsid w:val="0047374B"/>
    <w:rsid w:val="00480373"/>
    <w:rsid w:val="00484442"/>
    <w:rsid w:val="004936E2"/>
    <w:rsid w:val="00496052"/>
    <w:rsid w:val="00496E03"/>
    <w:rsid w:val="004A019F"/>
    <w:rsid w:val="004A220D"/>
    <w:rsid w:val="004A48D3"/>
    <w:rsid w:val="004A491D"/>
    <w:rsid w:val="004B7DF1"/>
    <w:rsid w:val="004C598C"/>
    <w:rsid w:val="004D2492"/>
    <w:rsid w:val="004D31ED"/>
    <w:rsid w:val="004D474B"/>
    <w:rsid w:val="004D6174"/>
    <w:rsid w:val="004D732E"/>
    <w:rsid w:val="004D7992"/>
    <w:rsid w:val="004E2D79"/>
    <w:rsid w:val="004E3A2D"/>
    <w:rsid w:val="004E5561"/>
    <w:rsid w:val="004E6942"/>
    <w:rsid w:val="004E72A6"/>
    <w:rsid w:val="004F1993"/>
    <w:rsid w:val="004F4763"/>
    <w:rsid w:val="004F61DD"/>
    <w:rsid w:val="004F703A"/>
    <w:rsid w:val="005000EA"/>
    <w:rsid w:val="00501A44"/>
    <w:rsid w:val="00504457"/>
    <w:rsid w:val="005133BD"/>
    <w:rsid w:val="00523E17"/>
    <w:rsid w:val="0052492A"/>
    <w:rsid w:val="00524D8A"/>
    <w:rsid w:val="0052776E"/>
    <w:rsid w:val="0053143F"/>
    <w:rsid w:val="005318E2"/>
    <w:rsid w:val="00533039"/>
    <w:rsid w:val="00533FCE"/>
    <w:rsid w:val="00535197"/>
    <w:rsid w:val="0054272E"/>
    <w:rsid w:val="00546B59"/>
    <w:rsid w:val="0055147B"/>
    <w:rsid w:val="00557BC9"/>
    <w:rsid w:val="005621C7"/>
    <w:rsid w:val="0056266B"/>
    <w:rsid w:val="00570F37"/>
    <w:rsid w:val="00573238"/>
    <w:rsid w:val="005734D8"/>
    <w:rsid w:val="0057473E"/>
    <w:rsid w:val="00581B01"/>
    <w:rsid w:val="00582ED6"/>
    <w:rsid w:val="005836D7"/>
    <w:rsid w:val="00590D66"/>
    <w:rsid w:val="00590F8E"/>
    <w:rsid w:val="00593116"/>
    <w:rsid w:val="00593421"/>
    <w:rsid w:val="00594D60"/>
    <w:rsid w:val="005971C7"/>
    <w:rsid w:val="005A41C9"/>
    <w:rsid w:val="005A764A"/>
    <w:rsid w:val="005B3B51"/>
    <w:rsid w:val="005C1842"/>
    <w:rsid w:val="005C4805"/>
    <w:rsid w:val="005C52C0"/>
    <w:rsid w:val="005D11E7"/>
    <w:rsid w:val="005D1734"/>
    <w:rsid w:val="005D26EC"/>
    <w:rsid w:val="005D7C53"/>
    <w:rsid w:val="005E1EFD"/>
    <w:rsid w:val="005E342B"/>
    <w:rsid w:val="005E34F1"/>
    <w:rsid w:val="005E3899"/>
    <w:rsid w:val="005E654A"/>
    <w:rsid w:val="005F6599"/>
    <w:rsid w:val="00612118"/>
    <w:rsid w:val="00617226"/>
    <w:rsid w:val="0062247F"/>
    <w:rsid w:val="00626B06"/>
    <w:rsid w:val="006354A1"/>
    <w:rsid w:val="00636B01"/>
    <w:rsid w:val="006453C3"/>
    <w:rsid w:val="0064601D"/>
    <w:rsid w:val="00646CB5"/>
    <w:rsid w:val="00651B5B"/>
    <w:rsid w:val="006537AC"/>
    <w:rsid w:val="0065559E"/>
    <w:rsid w:val="00655854"/>
    <w:rsid w:val="00657593"/>
    <w:rsid w:val="00657900"/>
    <w:rsid w:val="00657D05"/>
    <w:rsid w:val="00660A3F"/>
    <w:rsid w:val="0066488A"/>
    <w:rsid w:val="00670901"/>
    <w:rsid w:val="00676644"/>
    <w:rsid w:val="00682720"/>
    <w:rsid w:val="00687599"/>
    <w:rsid w:val="00687DF9"/>
    <w:rsid w:val="006A2924"/>
    <w:rsid w:val="006A3776"/>
    <w:rsid w:val="006B1FF5"/>
    <w:rsid w:val="006B1FFB"/>
    <w:rsid w:val="006B277C"/>
    <w:rsid w:val="006B4656"/>
    <w:rsid w:val="006B47BF"/>
    <w:rsid w:val="006C1DB3"/>
    <w:rsid w:val="006C20E7"/>
    <w:rsid w:val="006C223D"/>
    <w:rsid w:val="006C636C"/>
    <w:rsid w:val="006D016E"/>
    <w:rsid w:val="006D2446"/>
    <w:rsid w:val="006D309D"/>
    <w:rsid w:val="006D3CC0"/>
    <w:rsid w:val="006D637E"/>
    <w:rsid w:val="006E0226"/>
    <w:rsid w:val="006F0DC7"/>
    <w:rsid w:val="006F28E4"/>
    <w:rsid w:val="006F6275"/>
    <w:rsid w:val="006F7ED7"/>
    <w:rsid w:val="00703969"/>
    <w:rsid w:val="0070447A"/>
    <w:rsid w:val="00705257"/>
    <w:rsid w:val="007078B2"/>
    <w:rsid w:val="00713480"/>
    <w:rsid w:val="00722412"/>
    <w:rsid w:val="00726D96"/>
    <w:rsid w:val="00727DFB"/>
    <w:rsid w:val="0073254E"/>
    <w:rsid w:val="00732791"/>
    <w:rsid w:val="0074078A"/>
    <w:rsid w:val="00744D26"/>
    <w:rsid w:val="007454EE"/>
    <w:rsid w:val="00746BEB"/>
    <w:rsid w:val="00747A67"/>
    <w:rsid w:val="007554D4"/>
    <w:rsid w:val="00756937"/>
    <w:rsid w:val="00761DF6"/>
    <w:rsid w:val="00761FA2"/>
    <w:rsid w:val="0076268D"/>
    <w:rsid w:val="00767EB3"/>
    <w:rsid w:val="00775A67"/>
    <w:rsid w:val="00776EC1"/>
    <w:rsid w:val="00780459"/>
    <w:rsid w:val="00780E7B"/>
    <w:rsid w:val="0078177E"/>
    <w:rsid w:val="00782918"/>
    <w:rsid w:val="007871E8"/>
    <w:rsid w:val="00791F10"/>
    <w:rsid w:val="007A23F7"/>
    <w:rsid w:val="007A310B"/>
    <w:rsid w:val="007A31C5"/>
    <w:rsid w:val="007A7716"/>
    <w:rsid w:val="007A7BA2"/>
    <w:rsid w:val="007B1188"/>
    <w:rsid w:val="007B69DA"/>
    <w:rsid w:val="007C12E3"/>
    <w:rsid w:val="007D38E5"/>
    <w:rsid w:val="007D5CA4"/>
    <w:rsid w:val="007E0C28"/>
    <w:rsid w:val="007E3F1E"/>
    <w:rsid w:val="007E70AC"/>
    <w:rsid w:val="007F5AF0"/>
    <w:rsid w:val="00800566"/>
    <w:rsid w:val="00801038"/>
    <w:rsid w:val="00804B73"/>
    <w:rsid w:val="0080626B"/>
    <w:rsid w:val="00806701"/>
    <w:rsid w:val="00812C54"/>
    <w:rsid w:val="00820B41"/>
    <w:rsid w:val="00820F98"/>
    <w:rsid w:val="00823C46"/>
    <w:rsid w:val="0083085B"/>
    <w:rsid w:val="0083372B"/>
    <w:rsid w:val="008347ED"/>
    <w:rsid w:val="00837CA2"/>
    <w:rsid w:val="00837F20"/>
    <w:rsid w:val="0084442B"/>
    <w:rsid w:val="00851958"/>
    <w:rsid w:val="00862A80"/>
    <w:rsid w:val="00864398"/>
    <w:rsid w:val="00865766"/>
    <w:rsid w:val="00867BB6"/>
    <w:rsid w:val="0087018C"/>
    <w:rsid w:val="00870558"/>
    <w:rsid w:val="0087361F"/>
    <w:rsid w:val="00881AFC"/>
    <w:rsid w:val="00883176"/>
    <w:rsid w:val="0088754F"/>
    <w:rsid w:val="008911FB"/>
    <w:rsid w:val="00893496"/>
    <w:rsid w:val="00893CB4"/>
    <w:rsid w:val="00895351"/>
    <w:rsid w:val="00895695"/>
    <w:rsid w:val="008A785D"/>
    <w:rsid w:val="008B08A1"/>
    <w:rsid w:val="008B1928"/>
    <w:rsid w:val="008B38D3"/>
    <w:rsid w:val="008B5C10"/>
    <w:rsid w:val="008B7C81"/>
    <w:rsid w:val="008C40F4"/>
    <w:rsid w:val="008C4995"/>
    <w:rsid w:val="008C4BB9"/>
    <w:rsid w:val="008D0998"/>
    <w:rsid w:val="008D123F"/>
    <w:rsid w:val="008D4B33"/>
    <w:rsid w:val="008D5ED0"/>
    <w:rsid w:val="008D669C"/>
    <w:rsid w:val="008E0F28"/>
    <w:rsid w:val="008E21E1"/>
    <w:rsid w:val="008E3BE5"/>
    <w:rsid w:val="008E4CF8"/>
    <w:rsid w:val="008E4E7B"/>
    <w:rsid w:val="008F2C08"/>
    <w:rsid w:val="008F3D32"/>
    <w:rsid w:val="008F46C0"/>
    <w:rsid w:val="008F675C"/>
    <w:rsid w:val="008F7305"/>
    <w:rsid w:val="009013C3"/>
    <w:rsid w:val="00907B3A"/>
    <w:rsid w:val="00912872"/>
    <w:rsid w:val="009132BF"/>
    <w:rsid w:val="009159B2"/>
    <w:rsid w:val="00921FE2"/>
    <w:rsid w:val="00927335"/>
    <w:rsid w:val="009307A1"/>
    <w:rsid w:val="009339F3"/>
    <w:rsid w:val="00934CEA"/>
    <w:rsid w:val="009350CA"/>
    <w:rsid w:val="009358A4"/>
    <w:rsid w:val="00940267"/>
    <w:rsid w:val="00942DB0"/>
    <w:rsid w:val="0094500F"/>
    <w:rsid w:val="00947FC2"/>
    <w:rsid w:val="0095033A"/>
    <w:rsid w:val="00950F2A"/>
    <w:rsid w:val="00957B9B"/>
    <w:rsid w:val="009675B2"/>
    <w:rsid w:val="0097078E"/>
    <w:rsid w:val="00971FDF"/>
    <w:rsid w:val="00972896"/>
    <w:rsid w:val="00972CEA"/>
    <w:rsid w:val="0097370D"/>
    <w:rsid w:val="00975127"/>
    <w:rsid w:val="00985BD1"/>
    <w:rsid w:val="00987784"/>
    <w:rsid w:val="009907CA"/>
    <w:rsid w:val="009931F4"/>
    <w:rsid w:val="009931FA"/>
    <w:rsid w:val="00994F8E"/>
    <w:rsid w:val="00995F23"/>
    <w:rsid w:val="00996ED4"/>
    <w:rsid w:val="009A08DB"/>
    <w:rsid w:val="009A1FC2"/>
    <w:rsid w:val="009A5C6D"/>
    <w:rsid w:val="009B00D8"/>
    <w:rsid w:val="009B5F08"/>
    <w:rsid w:val="009C0D2D"/>
    <w:rsid w:val="009C49EC"/>
    <w:rsid w:val="009C555B"/>
    <w:rsid w:val="009C5C54"/>
    <w:rsid w:val="009C5D10"/>
    <w:rsid w:val="009D079C"/>
    <w:rsid w:val="009D3634"/>
    <w:rsid w:val="009E53AD"/>
    <w:rsid w:val="009E79BE"/>
    <w:rsid w:val="009F0CF9"/>
    <w:rsid w:val="009F2C2C"/>
    <w:rsid w:val="009F33B3"/>
    <w:rsid w:val="009F405C"/>
    <w:rsid w:val="00A00354"/>
    <w:rsid w:val="00A009DB"/>
    <w:rsid w:val="00A01F1D"/>
    <w:rsid w:val="00A04C7A"/>
    <w:rsid w:val="00A06DF8"/>
    <w:rsid w:val="00A16E47"/>
    <w:rsid w:val="00A24AC9"/>
    <w:rsid w:val="00A2688C"/>
    <w:rsid w:val="00A30B76"/>
    <w:rsid w:val="00A51998"/>
    <w:rsid w:val="00A5231B"/>
    <w:rsid w:val="00A55506"/>
    <w:rsid w:val="00A5622F"/>
    <w:rsid w:val="00A65CB8"/>
    <w:rsid w:val="00A716A5"/>
    <w:rsid w:val="00A774BC"/>
    <w:rsid w:val="00A7782D"/>
    <w:rsid w:val="00A81543"/>
    <w:rsid w:val="00A816D6"/>
    <w:rsid w:val="00A83730"/>
    <w:rsid w:val="00A83773"/>
    <w:rsid w:val="00A905CE"/>
    <w:rsid w:val="00AA0E37"/>
    <w:rsid w:val="00AA48FF"/>
    <w:rsid w:val="00AA5DE6"/>
    <w:rsid w:val="00AA7E17"/>
    <w:rsid w:val="00AB0AB4"/>
    <w:rsid w:val="00AB1D2D"/>
    <w:rsid w:val="00AB3AA5"/>
    <w:rsid w:val="00AB5326"/>
    <w:rsid w:val="00AB7496"/>
    <w:rsid w:val="00AC0428"/>
    <w:rsid w:val="00AC1A47"/>
    <w:rsid w:val="00AC4915"/>
    <w:rsid w:val="00AD76AB"/>
    <w:rsid w:val="00AE352A"/>
    <w:rsid w:val="00AE3FC8"/>
    <w:rsid w:val="00AE5171"/>
    <w:rsid w:val="00AE663E"/>
    <w:rsid w:val="00B032E2"/>
    <w:rsid w:val="00B046C3"/>
    <w:rsid w:val="00B05D65"/>
    <w:rsid w:val="00B07E62"/>
    <w:rsid w:val="00B10167"/>
    <w:rsid w:val="00B10312"/>
    <w:rsid w:val="00B117BC"/>
    <w:rsid w:val="00B12326"/>
    <w:rsid w:val="00B15060"/>
    <w:rsid w:val="00B17F51"/>
    <w:rsid w:val="00B20DE3"/>
    <w:rsid w:val="00B21803"/>
    <w:rsid w:val="00B25D68"/>
    <w:rsid w:val="00B25F7B"/>
    <w:rsid w:val="00B27364"/>
    <w:rsid w:val="00B3151E"/>
    <w:rsid w:val="00B32C04"/>
    <w:rsid w:val="00B338F9"/>
    <w:rsid w:val="00B34DB0"/>
    <w:rsid w:val="00B3791D"/>
    <w:rsid w:val="00B40CC7"/>
    <w:rsid w:val="00B43038"/>
    <w:rsid w:val="00B47E2E"/>
    <w:rsid w:val="00B533F1"/>
    <w:rsid w:val="00B56C56"/>
    <w:rsid w:val="00B60CF2"/>
    <w:rsid w:val="00B71A22"/>
    <w:rsid w:val="00B73A82"/>
    <w:rsid w:val="00B74DD1"/>
    <w:rsid w:val="00B80B4E"/>
    <w:rsid w:val="00B84C11"/>
    <w:rsid w:val="00B86F67"/>
    <w:rsid w:val="00B87744"/>
    <w:rsid w:val="00B93ADC"/>
    <w:rsid w:val="00BA28B9"/>
    <w:rsid w:val="00BA3DDE"/>
    <w:rsid w:val="00BA4BEA"/>
    <w:rsid w:val="00BC4885"/>
    <w:rsid w:val="00BD02DF"/>
    <w:rsid w:val="00BD333B"/>
    <w:rsid w:val="00BD3F30"/>
    <w:rsid w:val="00BE37B4"/>
    <w:rsid w:val="00BE6515"/>
    <w:rsid w:val="00BE6DCB"/>
    <w:rsid w:val="00BF2DA0"/>
    <w:rsid w:val="00BF541F"/>
    <w:rsid w:val="00BF5DBF"/>
    <w:rsid w:val="00C02072"/>
    <w:rsid w:val="00C068A7"/>
    <w:rsid w:val="00C06FEF"/>
    <w:rsid w:val="00C1302C"/>
    <w:rsid w:val="00C165E0"/>
    <w:rsid w:val="00C2008D"/>
    <w:rsid w:val="00C26B08"/>
    <w:rsid w:val="00C3110C"/>
    <w:rsid w:val="00C35F09"/>
    <w:rsid w:val="00C45269"/>
    <w:rsid w:val="00C4664C"/>
    <w:rsid w:val="00C56197"/>
    <w:rsid w:val="00C57B07"/>
    <w:rsid w:val="00C61D97"/>
    <w:rsid w:val="00C6203F"/>
    <w:rsid w:val="00C67D1A"/>
    <w:rsid w:val="00C715F1"/>
    <w:rsid w:val="00C723D8"/>
    <w:rsid w:val="00C72FAB"/>
    <w:rsid w:val="00C74072"/>
    <w:rsid w:val="00C75C47"/>
    <w:rsid w:val="00C82A97"/>
    <w:rsid w:val="00C857DD"/>
    <w:rsid w:val="00C87EC9"/>
    <w:rsid w:val="00C90156"/>
    <w:rsid w:val="00C90438"/>
    <w:rsid w:val="00C90889"/>
    <w:rsid w:val="00C93A24"/>
    <w:rsid w:val="00C946D1"/>
    <w:rsid w:val="00CA6B4D"/>
    <w:rsid w:val="00CB2399"/>
    <w:rsid w:val="00CB3335"/>
    <w:rsid w:val="00CB618A"/>
    <w:rsid w:val="00CC20F2"/>
    <w:rsid w:val="00CC5FA8"/>
    <w:rsid w:val="00CD13CF"/>
    <w:rsid w:val="00CD2088"/>
    <w:rsid w:val="00CD2B76"/>
    <w:rsid w:val="00CD4C6C"/>
    <w:rsid w:val="00CD5B07"/>
    <w:rsid w:val="00CD6517"/>
    <w:rsid w:val="00CE1B7F"/>
    <w:rsid w:val="00CF2A98"/>
    <w:rsid w:val="00CF3D5A"/>
    <w:rsid w:val="00D00F1C"/>
    <w:rsid w:val="00D03603"/>
    <w:rsid w:val="00D158D6"/>
    <w:rsid w:val="00D2107A"/>
    <w:rsid w:val="00D2217C"/>
    <w:rsid w:val="00D22324"/>
    <w:rsid w:val="00D23EE3"/>
    <w:rsid w:val="00D25D32"/>
    <w:rsid w:val="00D27BF7"/>
    <w:rsid w:val="00D3673B"/>
    <w:rsid w:val="00D37CE6"/>
    <w:rsid w:val="00D42ECC"/>
    <w:rsid w:val="00D46814"/>
    <w:rsid w:val="00D47AD9"/>
    <w:rsid w:val="00D5145C"/>
    <w:rsid w:val="00D54ACC"/>
    <w:rsid w:val="00D6096B"/>
    <w:rsid w:val="00D61E2D"/>
    <w:rsid w:val="00D653F6"/>
    <w:rsid w:val="00D724CC"/>
    <w:rsid w:val="00D73E9F"/>
    <w:rsid w:val="00D832BD"/>
    <w:rsid w:val="00D841EE"/>
    <w:rsid w:val="00D92BDA"/>
    <w:rsid w:val="00D92FF1"/>
    <w:rsid w:val="00D9593E"/>
    <w:rsid w:val="00DA2F88"/>
    <w:rsid w:val="00DA47A3"/>
    <w:rsid w:val="00DA4F1D"/>
    <w:rsid w:val="00DB4991"/>
    <w:rsid w:val="00DB4BD1"/>
    <w:rsid w:val="00DB4E83"/>
    <w:rsid w:val="00DB5B90"/>
    <w:rsid w:val="00DB6DB5"/>
    <w:rsid w:val="00DC126B"/>
    <w:rsid w:val="00DC4622"/>
    <w:rsid w:val="00DD0D47"/>
    <w:rsid w:val="00DD1B61"/>
    <w:rsid w:val="00DD35EF"/>
    <w:rsid w:val="00DE4D6B"/>
    <w:rsid w:val="00DF43CC"/>
    <w:rsid w:val="00DF51C1"/>
    <w:rsid w:val="00E049DC"/>
    <w:rsid w:val="00E04B7B"/>
    <w:rsid w:val="00E07418"/>
    <w:rsid w:val="00E07C0C"/>
    <w:rsid w:val="00E10B10"/>
    <w:rsid w:val="00E17050"/>
    <w:rsid w:val="00E21799"/>
    <w:rsid w:val="00E223C6"/>
    <w:rsid w:val="00E267EE"/>
    <w:rsid w:val="00E3303B"/>
    <w:rsid w:val="00E34518"/>
    <w:rsid w:val="00E34A8A"/>
    <w:rsid w:val="00E363E0"/>
    <w:rsid w:val="00E403B2"/>
    <w:rsid w:val="00E43A2C"/>
    <w:rsid w:val="00E44734"/>
    <w:rsid w:val="00E47C13"/>
    <w:rsid w:val="00E51FF8"/>
    <w:rsid w:val="00E52F99"/>
    <w:rsid w:val="00E54783"/>
    <w:rsid w:val="00E652B5"/>
    <w:rsid w:val="00E673D4"/>
    <w:rsid w:val="00E703EA"/>
    <w:rsid w:val="00E730CE"/>
    <w:rsid w:val="00E772A0"/>
    <w:rsid w:val="00E90740"/>
    <w:rsid w:val="00E910EC"/>
    <w:rsid w:val="00E91679"/>
    <w:rsid w:val="00E91C08"/>
    <w:rsid w:val="00EA0B08"/>
    <w:rsid w:val="00EA195E"/>
    <w:rsid w:val="00EB115D"/>
    <w:rsid w:val="00EB2693"/>
    <w:rsid w:val="00EB2978"/>
    <w:rsid w:val="00EB51A4"/>
    <w:rsid w:val="00EB71CE"/>
    <w:rsid w:val="00EC008E"/>
    <w:rsid w:val="00EC1205"/>
    <w:rsid w:val="00EC3D8C"/>
    <w:rsid w:val="00EC470C"/>
    <w:rsid w:val="00EC5857"/>
    <w:rsid w:val="00EC6B15"/>
    <w:rsid w:val="00EE26E6"/>
    <w:rsid w:val="00EE2CC5"/>
    <w:rsid w:val="00EE3A38"/>
    <w:rsid w:val="00EF0655"/>
    <w:rsid w:val="00EF06F8"/>
    <w:rsid w:val="00EF15DA"/>
    <w:rsid w:val="00EF399A"/>
    <w:rsid w:val="00F051D2"/>
    <w:rsid w:val="00F0589C"/>
    <w:rsid w:val="00F063F1"/>
    <w:rsid w:val="00F06BBD"/>
    <w:rsid w:val="00F06ECB"/>
    <w:rsid w:val="00F2023E"/>
    <w:rsid w:val="00F20A72"/>
    <w:rsid w:val="00F21AB9"/>
    <w:rsid w:val="00F3195D"/>
    <w:rsid w:val="00F35763"/>
    <w:rsid w:val="00F37F78"/>
    <w:rsid w:val="00F578C5"/>
    <w:rsid w:val="00F60091"/>
    <w:rsid w:val="00F61D3B"/>
    <w:rsid w:val="00F6329B"/>
    <w:rsid w:val="00F7056A"/>
    <w:rsid w:val="00F71920"/>
    <w:rsid w:val="00F75293"/>
    <w:rsid w:val="00F825D4"/>
    <w:rsid w:val="00F86DD1"/>
    <w:rsid w:val="00F8789F"/>
    <w:rsid w:val="00F90521"/>
    <w:rsid w:val="00F90FA9"/>
    <w:rsid w:val="00F91407"/>
    <w:rsid w:val="00F921CF"/>
    <w:rsid w:val="00F926E1"/>
    <w:rsid w:val="00F946B9"/>
    <w:rsid w:val="00FA33C4"/>
    <w:rsid w:val="00FA62DC"/>
    <w:rsid w:val="00FB049B"/>
    <w:rsid w:val="00FB2E8F"/>
    <w:rsid w:val="00FB3EF8"/>
    <w:rsid w:val="00FB4CA2"/>
    <w:rsid w:val="00FB6F1D"/>
    <w:rsid w:val="00FC1E26"/>
    <w:rsid w:val="00FC3FF8"/>
    <w:rsid w:val="00FC4AAD"/>
    <w:rsid w:val="00FC4CE0"/>
    <w:rsid w:val="00FC7FA1"/>
    <w:rsid w:val="00FD16E9"/>
    <w:rsid w:val="00FE20CB"/>
    <w:rsid w:val="00FE5ADA"/>
    <w:rsid w:val="00FE72E2"/>
    <w:rsid w:val="00FE76E4"/>
    <w:rsid w:val="00FF13C6"/>
    <w:rsid w:val="00FF14A9"/>
    <w:rsid w:val="00FF228D"/>
    <w:rsid w:val="00FF243B"/>
    <w:rsid w:val="00FF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5DC0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00EA"/>
  </w:style>
  <w:style w:type="paragraph" w:styleId="Heading2">
    <w:name w:val="heading 2"/>
    <w:basedOn w:val="Normal"/>
    <w:next w:val="Normal"/>
    <w:link w:val="Heading2Char"/>
    <w:qFormat/>
    <w:rsid w:val="00C45269"/>
    <w:pPr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2F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54D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4D4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554D4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54D4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554D4"/>
    <w:rPr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Char"/>
    <w:rsid w:val="007554D4"/>
    <w:pPr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554D4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554D4"/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554D4"/>
    <w:rPr>
      <w:rFonts w:ascii="Calibri" w:hAnsi="Calibri" w:cs="Calibri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2FF1"/>
    <w:rPr>
      <w:rFonts w:asciiTheme="majorHAnsi" w:eastAsiaTheme="majorEastAsia" w:hAnsiTheme="majorHAnsi" w:cstheme="majorBidi"/>
      <w:color w:val="1F3763" w:themeColor="accent1" w:themeShade="7F"/>
      <w:lang w:eastAsia="en-GB"/>
    </w:rPr>
  </w:style>
  <w:style w:type="paragraph" w:styleId="NormalWeb">
    <w:name w:val="Normal (Web)"/>
    <w:basedOn w:val="Normal"/>
    <w:link w:val="NormalWebChar"/>
    <w:uiPriority w:val="99"/>
    <w:unhideWhenUsed/>
    <w:rsid w:val="00D92FF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D92FF1"/>
    <w:rPr>
      <w:rFonts w:ascii="Times New Roman" w:eastAsia="Times New Roman" w:hAnsi="Times New Roman" w:cs="Times New Roman"/>
      <w:lang w:eastAsia="en-GB"/>
    </w:rPr>
  </w:style>
  <w:style w:type="character" w:customStyle="1" w:styleId="Heading2Char">
    <w:name w:val="Heading 2 Char"/>
    <w:basedOn w:val="DefaultParagraphFont"/>
    <w:link w:val="Heading2"/>
    <w:rsid w:val="00C45269"/>
    <w:rPr>
      <w:rFonts w:ascii="Times New Roman" w:eastAsia="Times New Roman" w:hAnsi="Times New Roman" w:cs="Times New Roman"/>
      <w:b/>
      <w:bCs/>
      <w:color w:val="000000"/>
      <w:kern w:val="28"/>
      <w:lang w:val="en-CA" w:eastAsia="en-CA"/>
    </w:rPr>
  </w:style>
  <w:style w:type="paragraph" w:styleId="ListParagraph">
    <w:name w:val="List Paragraph"/>
    <w:basedOn w:val="Normal"/>
    <w:link w:val="ListParagraphChar"/>
    <w:uiPriority w:val="34"/>
    <w:qFormat/>
    <w:rsid w:val="00C45269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table" w:customStyle="1" w:styleId="ListTable2">
    <w:name w:val="List Table 2"/>
    <w:basedOn w:val="TableNormal"/>
    <w:uiPriority w:val="47"/>
    <w:rsid w:val="00C4526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C4526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4526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2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5269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45269"/>
    <w:rPr>
      <w:rFonts w:ascii="Times New Roman" w:eastAsia="Times New Roman" w:hAnsi="Times New Roman" w:cs="Times New Roman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52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5269"/>
    <w:pPr>
      <w:tabs>
        <w:tab w:val="center" w:pos="4513"/>
        <w:tab w:val="right" w:pos="9026"/>
      </w:tabs>
    </w:pPr>
    <w:rPr>
      <w:rFonts w:ascii="Times New Roman" w:eastAsia="Times New Roman" w:hAnsi="Times New Roman" w:cs="Times New Roman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C45269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nhideWhenUsed/>
    <w:rsid w:val="00C45269"/>
    <w:pPr>
      <w:tabs>
        <w:tab w:val="center" w:pos="4513"/>
        <w:tab w:val="right" w:pos="9026"/>
      </w:tabs>
    </w:pPr>
    <w:rPr>
      <w:rFonts w:ascii="Times New Roman" w:eastAsia="Times New Roman" w:hAnsi="Times New Roman" w:cs="Times New Roman"/>
      <w:lang w:eastAsia="en-GB"/>
    </w:rPr>
  </w:style>
  <w:style w:type="character" w:customStyle="1" w:styleId="FooterChar">
    <w:name w:val="Footer Char"/>
    <w:basedOn w:val="DefaultParagraphFont"/>
    <w:link w:val="Footer"/>
    <w:rsid w:val="00C45269"/>
    <w:rPr>
      <w:rFonts w:ascii="Times New Roman" w:eastAsia="Times New Roman" w:hAnsi="Times New Roman" w:cs="Times New Roman"/>
      <w:lang w:eastAsia="en-GB"/>
    </w:rPr>
  </w:style>
  <w:style w:type="table" w:styleId="TableGrid">
    <w:name w:val="Table Grid"/>
    <w:basedOn w:val="TableNormal"/>
    <w:uiPriority w:val="39"/>
    <w:rsid w:val="00C4526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Text">
    <w:name w:val="Default Text"/>
    <w:basedOn w:val="Normal"/>
    <w:link w:val="DefaultTextChar"/>
    <w:rsid w:val="008D4B33"/>
    <w:rPr>
      <w:rFonts w:ascii="Times New Roman" w:eastAsia="PMingLiU" w:hAnsi="Times New Roman" w:cs="Times New Roman"/>
      <w:noProof/>
      <w:lang w:eastAsia="zh-CN"/>
    </w:rPr>
  </w:style>
  <w:style w:type="character" w:customStyle="1" w:styleId="DefaultTextChar">
    <w:name w:val="Default Text Char"/>
    <w:link w:val="DefaultText"/>
    <w:rsid w:val="008D4B33"/>
    <w:rPr>
      <w:rFonts w:ascii="Times New Roman" w:eastAsia="PMingLiU" w:hAnsi="Times New Roman" w:cs="Times New Roman"/>
      <w:noProof/>
      <w:lang w:eastAsia="zh-CN"/>
    </w:rPr>
  </w:style>
  <w:style w:type="character" w:customStyle="1" w:styleId="ls0">
    <w:name w:val="ls0"/>
    <w:basedOn w:val="DefaultParagraphFont"/>
    <w:rsid w:val="00782918"/>
  </w:style>
  <w:style w:type="character" w:customStyle="1" w:styleId="ls232">
    <w:name w:val="ls232"/>
    <w:basedOn w:val="DefaultParagraphFont"/>
    <w:rsid w:val="00782918"/>
  </w:style>
  <w:style w:type="character" w:customStyle="1" w:styleId="ls32e">
    <w:name w:val="ls32e"/>
    <w:basedOn w:val="DefaultParagraphFont"/>
    <w:rsid w:val="00782918"/>
  </w:style>
  <w:style w:type="character" w:customStyle="1" w:styleId="ls148">
    <w:name w:val="ls148"/>
    <w:basedOn w:val="DefaultParagraphFont"/>
    <w:rsid w:val="00782918"/>
  </w:style>
  <w:style w:type="character" w:customStyle="1" w:styleId="ls254">
    <w:name w:val="ls254"/>
    <w:basedOn w:val="DefaultParagraphFont"/>
    <w:rsid w:val="00782918"/>
  </w:style>
  <w:style w:type="character" w:customStyle="1" w:styleId="ls19e">
    <w:name w:val="ls19e"/>
    <w:basedOn w:val="DefaultParagraphFont"/>
    <w:rsid w:val="00782918"/>
  </w:style>
  <w:style w:type="character" w:customStyle="1" w:styleId="ls2c8">
    <w:name w:val="ls2c8"/>
    <w:basedOn w:val="DefaultParagraphFont"/>
    <w:rsid w:val="00782918"/>
  </w:style>
  <w:style w:type="character" w:customStyle="1" w:styleId="ls346">
    <w:name w:val="ls346"/>
    <w:basedOn w:val="DefaultParagraphFont"/>
    <w:rsid w:val="00782918"/>
  </w:style>
  <w:style w:type="character" w:customStyle="1" w:styleId="ls7e">
    <w:name w:val="ls7e"/>
    <w:basedOn w:val="DefaultParagraphFont"/>
    <w:rsid w:val="00782918"/>
  </w:style>
  <w:style w:type="character" w:customStyle="1" w:styleId="ls2bb">
    <w:name w:val="ls2bb"/>
    <w:basedOn w:val="DefaultParagraphFont"/>
    <w:rsid w:val="00782918"/>
  </w:style>
  <w:style w:type="character" w:customStyle="1" w:styleId="ls226">
    <w:name w:val="ls226"/>
    <w:basedOn w:val="DefaultParagraphFont"/>
    <w:rsid w:val="00782918"/>
  </w:style>
  <w:style w:type="character" w:customStyle="1" w:styleId="ls2fc">
    <w:name w:val="ls2fc"/>
    <w:basedOn w:val="DefaultParagraphFont"/>
    <w:rsid w:val="00782918"/>
  </w:style>
  <w:style w:type="character" w:customStyle="1" w:styleId="ls14">
    <w:name w:val="ls14"/>
    <w:basedOn w:val="DefaultParagraphFont"/>
    <w:rsid w:val="00782918"/>
  </w:style>
  <w:style w:type="character" w:customStyle="1" w:styleId="ls51">
    <w:name w:val="ls51"/>
    <w:basedOn w:val="DefaultParagraphFont"/>
    <w:rsid w:val="00782918"/>
  </w:style>
  <w:style w:type="character" w:customStyle="1" w:styleId="r-search-result">
    <w:name w:val="r-search-result"/>
    <w:basedOn w:val="DefaultParagraphFont"/>
    <w:rsid w:val="00782918"/>
  </w:style>
  <w:style w:type="character" w:customStyle="1" w:styleId="ls3e1">
    <w:name w:val="ls3e1"/>
    <w:basedOn w:val="DefaultParagraphFont"/>
    <w:rsid w:val="00782918"/>
  </w:style>
  <w:style w:type="character" w:styleId="PageNumber">
    <w:name w:val="page number"/>
    <w:basedOn w:val="DefaultParagraphFont"/>
    <w:uiPriority w:val="99"/>
    <w:semiHidden/>
    <w:unhideWhenUsed/>
    <w:rsid w:val="00BE6DCB"/>
  </w:style>
  <w:style w:type="character" w:customStyle="1" w:styleId="redactor-unlink">
    <w:name w:val="redactor-unlink"/>
    <w:basedOn w:val="DefaultParagraphFont"/>
    <w:rsid w:val="009358A4"/>
  </w:style>
  <w:style w:type="character" w:styleId="Strong">
    <w:name w:val="Strong"/>
    <w:basedOn w:val="DefaultParagraphFont"/>
    <w:uiPriority w:val="22"/>
    <w:qFormat/>
    <w:rsid w:val="009358A4"/>
    <w:rPr>
      <w:b/>
      <w:bCs/>
    </w:rPr>
  </w:style>
  <w:style w:type="table" w:customStyle="1" w:styleId="PlainTable2">
    <w:name w:val="Plain Table 2"/>
    <w:basedOn w:val="TableNormal"/>
    <w:uiPriority w:val="42"/>
    <w:rsid w:val="008347ED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1F5E04"/>
  </w:style>
  <w:style w:type="paragraph" w:customStyle="1" w:styleId="Default">
    <w:name w:val="Default"/>
    <w:rsid w:val="00D5145C"/>
    <w:pPr>
      <w:widowControl w:val="0"/>
      <w:autoSpaceDE w:val="0"/>
      <w:autoSpaceDN w:val="0"/>
      <w:adjustRightInd w:val="0"/>
    </w:pPr>
    <w:rPr>
      <w:rFonts w:ascii="Calibri" w:eastAsia="Times New Roman" w:hAnsi="Calibri" w:cs="Calibri"/>
      <w:color w:val="000000"/>
      <w:lang w:val="en-CA" w:eastAsia="en-CA"/>
    </w:rPr>
  </w:style>
  <w:style w:type="paragraph" w:customStyle="1" w:styleId="CM1">
    <w:name w:val="CM1"/>
    <w:basedOn w:val="Default"/>
    <w:next w:val="Default"/>
    <w:rsid w:val="00D5145C"/>
    <w:rPr>
      <w:rFonts w:cs="Times New Roman"/>
      <w:color w:val="auto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292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B4FC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00EA"/>
  </w:style>
  <w:style w:type="paragraph" w:styleId="Heading2">
    <w:name w:val="heading 2"/>
    <w:basedOn w:val="Normal"/>
    <w:next w:val="Normal"/>
    <w:link w:val="Heading2Char"/>
    <w:qFormat/>
    <w:rsid w:val="00C45269"/>
    <w:pPr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2F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54D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4D4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554D4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54D4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554D4"/>
    <w:rPr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Char"/>
    <w:rsid w:val="007554D4"/>
    <w:pPr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554D4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554D4"/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554D4"/>
    <w:rPr>
      <w:rFonts w:ascii="Calibri" w:hAnsi="Calibri" w:cs="Calibri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2FF1"/>
    <w:rPr>
      <w:rFonts w:asciiTheme="majorHAnsi" w:eastAsiaTheme="majorEastAsia" w:hAnsiTheme="majorHAnsi" w:cstheme="majorBidi"/>
      <w:color w:val="1F3763" w:themeColor="accent1" w:themeShade="7F"/>
      <w:lang w:eastAsia="en-GB"/>
    </w:rPr>
  </w:style>
  <w:style w:type="paragraph" w:styleId="NormalWeb">
    <w:name w:val="Normal (Web)"/>
    <w:basedOn w:val="Normal"/>
    <w:link w:val="NormalWebChar"/>
    <w:uiPriority w:val="99"/>
    <w:unhideWhenUsed/>
    <w:rsid w:val="00D92FF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D92FF1"/>
    <w:rPr>
      <w:rFonts w:ascii="Times New Roman" w:eastAsia="Times New Roman" w:hAnsi="Times New Roman" w:cs="Times New Roman"/>
      <w:lang w:eastAsia="en-GB"/>
    </w:rPr>
  </w:style>
  <w:style w:type="character" w:customStyle="1" w:styleId="Heading2Char">
    <w:name w:val="Heading 2 Char"/>
    <w:basedOn w:val="DefaultParagraphFont"/>
    <w:link w:val="Heading2"/>
    <w:rsid w:val="00C45269"/>
    <w:rPr>
      <w:rFonts w:ascii="Times New Roman" w:eastAsia="Times New Roman" w:hAnsi="Times New Roman" w:cs="Times New Roman"/>
      <w:b/>
      <w:bCs/>
      <w:color w:val="000000"/>
      <w:kern w:val="28"/>
      <w:lang w:val="en-CA" w:eastAsia="en-CA"/>
    </w:rPr>
  </w:style>
  <w:style w:type="paragraph" w:styleId="ListParagraph">
    <w:name w:val="List Paragraph"/>
    <w:basedOn w:val="Normal"/>
    <w:link w:val="ListParagraphChar"/>
    <w:uiPriority w:val="34"/>
    <w:qFormat/>
    <w:rsid w:val="00C45269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table" w:customStyle="1" w:styleId="ListTable2">
    <w:name w:val="List Table 2"/>
    <w:basedOn w:val="TableNormal"/>
    <w:uiPriority w:val="47"/>
    <w:rsid w:val="00C45269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C4526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4526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2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5269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45269"/>
    <w:rPr>
      <w:rFonts w:ascii="Times New Roman" w:eastAsia="Times New Roman" w:hAnsi="Times New Roman" w:cs="Times New Roman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52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5269"/>
    <w:pPr>
      <w:tabs>
        <w:tab w:val="center" w:pos="4513"/>
        <w:tab w:val="right" w:pos="9026"/>
      </w:tabs>
    </w:pPr>
    <w:rPr>
      <w:rFonts w:ascii="Times New Roman" w:eastAsia="Times New Roman" w:hAnsi="Times New Roman" w:cs="Times New Roman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C45269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nhideWhenUsed/>
    <w:rsid w:val="00C45269"/>
    <w:pPr>
      <w:tabs>
        <w:tab w:val="center" w:pos="4513"/>
        <w:tab w:val="right" w:pos="9026"/>
      </w:tabs>
    </w:pPr>
    <w:rPr>
      <w:rFonts w:ascii="Times New Roman" w:eastAsia="Times New Roman" w:hAnsi="Times New Roman" w:cs="Times New Roman"/>
      <w:lang w:eastAsia="en-GB"/>
    </w:rPr>
  </w:style>
  <w:style w:type="character" w:customStyle="1" w:styleId="FooterChar">
    <w:name w:val="Footer Char"/>
    <w:basedOn w:val="DefaultParagraphFont"/>
    <w:link w:val="Footer"/>
    <w:rsid w:val="00C45269"/>
    <w:rPr>
      <w:rFonts w:ascii="Times New Roman" w:eastAsia="Times New Roman" w:hAnsi="Times New Roman" w:cs="Times New Roman"/>
      <w:lang w:eastAsia="en-GB"/>
    </w:rPr>
  </w:style>
  <w:style w:type="table" w:styleId="TableGrid">
    <w:name w:val="Table Grid"/>
    <w:basedOn w:val="TableNormal"/>
    <w:uiPriority w:val="39"/>
    <w:rsid w:val="00C4526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Text">
    <w:name w:val="Default Text"/>
    <w:basedOn w:val="Normal"/>
    <w:link w:val="DefaultTextChar"/>
    <w:rsid w:val="008D4B33"/>
    <w:rPr>
      <w:rFonts w:ascii="Times New Roman" w:eastAsia="PMingLiU" w:hAnsi="Times New Roman" w:cs="Times New Roman"/>
      <w:noProof/>
      <w:lang w:eastAsia="zh-CN"/>
    </w:rPr>
  </w:style>
  <w:style w:type="character" w:customStyle="1" w:styleId="DefaultTextChar">
    <w:name w:val="Default Text Char"/>
    <w:link w:val="DefaultText"/>
    <w:rsid w:val="008D4B33"/>
    <w:rPr>
      <w:rFonts w:ascii="Times New Roman" w:eastAsia="PMingLiU" w:hAnsi="Times New Roman" w:cs="Times New Roman"/>
      <w:noProof/>
      <w:lang w:eastAsia="zh-CN"/>
    </w:rPr>
  </w:style>
  <w:style w:type="character" w:customStyle="1" w:styleId="ls0">
    <w:name w:val="ls0"/>
    <w:basedOn w:val="DefaultParagraphFont"/>
    <w:rsid w:val="00782918"/>
  </w:style>
  <w:style w:type="character" w:customStyle="1" w:styleId="ls232">
    <w:name w:val="ls232"/>
    <w:basedOn w:val="DefaultParagraphFont"/>
    <w:rsid w:val="00782918"/>
  </w:style>
  <w:style w:type="character" w:customStyle="1" w:styleId="ls32e">
    <w:name w:val="ls32e"/>
    <w:basedOn w:val="DefaultParagraphFont"/>
    <w:rsid w:val="00782918"/>
  </w:style>
  <w:style w:type="character" w:customStyle="1" w:styleId="ls148">
    <w:name w:val="ls148"/>
    <w:basedOn w:val="DefaultParagraphFont"/>
    <w:rsid w:val="00782918"/>
  </w:style>
  <w:style w:type="character" w:customStyle="1" w:styleId="ls254">
    <w:name w:val="ls254"/>
    <w:basedOn w:val="DefaultParagraphFont"/>
    <w:rsid w:val="00782918"/>
  </w:style>
  <w:style w:type="character" w:customStyle="1" w:styleId="ls19e">
    <w:name w:val="ls19e"/>
    <w:basedOn w:val="DefaultParagraphFont"/>
    <w:rsid w:val="00782918"/>
  </w:style>
  <w:style w:type="character" w:customStyle="1" w:styleId="ls2c8">
    <w:name w:val="ls2c8"/>
    <w:basedOn w:val="DefaultParagraphFont"/>
    <w:rsid w:val="00782918"/>
  </w:style>
  <w:style w:type="character" w:customStyle="1" w:styleId="ls346">
    <w:name w:val="ls346"/>
    <w:basedOn w:val="DefaultParagraphFont"/>
    <w:rsid w:val="00782918"/>
  </w:style>
  <w:style w:type="character" w:customStyle="1" w:styleId="ls7e">
    <w:name w:val="ls7e"/>
    <w:basedOn w:val="DefaultParagraphFont"/>
    <w:rsid w:val="00782918"/>
  </w:style>
  <w:style w:type="character" w:customStyle="1" w:styleId="ls2bb">
    <w:name w:val="ls2bb"/>
    <w:basedOn w:val="DefaultParagraphFont"/>
    <w:rsid w:val="00782918"/>
  </w:style>
  <w:style w:type="character" w:customStyle="1" w:styleId="ls226">
    <w:name w:val="ls226"/>
    <w:basedOn w:val="DefaultParagraphFont"/>
    <w:rsid w:val="00782918"/>
  </w:style>
  <w:style w:type="character" w:customStyle="1" w:styleId="ls2fc">
    <w:name w:val="ls2fc"/>
    <w:basedOn w:val="DefaultParagraphFont"/>
    <w:rsid w:val="00782918"/>
  </w:style>
  <w:style w:type="character" w:customStyle="1" w:styleId="ls14">
    <w:name w:val="ls14"/>
    <w:basedOn w:val="DefaultParagraphFont"/>
    <w:rsid w:val="00782918"/>
  </w:style>
  <w:style w:type="character" w:customStyle="1" w:styleId="ls51">
    <w:name w:val="ls51"/>
    <w:basedOn w:val="DefaultParagraphFont"/>
    <w:rsid w:val="00782918"/>
  </w:style>
  <w:style w:type="character" w:customStyle="1" w:styleId="r-search-result">
    <w:name w:val="r-search-result"/>
    <w:basedOn w:val="DefaultParagraphFont"/>
    <w:rsid w:val="00782918"/>
  </w:style>
  <w:style w:type="character" w:customStyle="1" w:styleId="ls3e1">
    <w:name w:val="ls3e1"/>
    <w:basedOn w:val="DefaultParagraphFont"/>
    <w:rsid w:val="00782918"/>
  </w:style>
  <w:style w:type="character" w:styleId="PageNumber">
    <w:name w:val="page number"/>
    <w:basedOn w:val="DefaultParagraphFont"/>
    <w:uiPriority w:val="99"/>
    <w:semiHidden/>
    <w:unhideWhenUsed/>
    <w:rsid w:val="00BE6DCB"/>
  </w:style>
  <w:style w:type="character" w:customStyle="1" w:styleId="redactor-unlink">
    <w:name w:val="redactor-unlink"/>
    <w:basedOn w:val="DefaultParagraphFont"/>
    <w:rsid w:val="009358A4"/>
  </w:style>
  <w:style w:type="character" w:styleId="Strong">
    <w:name w:val="Strong"/>
    <w:basedOn w:val="DefaultParagraphFont"/>
    <w:uiPriority w:val="22"/>
    <w:qFormat/>
    <w:rsid w:val="009358A4"/>
    <w:rPr>
      <w:b/>
      <w:bCs/>
    </w:rPr>
  </w:style>
  <w:style w:type="table" w:customStyle="1" w:styleId="PlainTable2">
    <w:name w:val="Plain Table 2"/>
    <w:basedOn w:val="TableNormal"/>
    <w:uiPriority w:val="42"/>
    <w:rsid w:val="008347ED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1F5E04"/>
  </w:style>
  <w:style w:type="paragraph" w:customStyle="1" w:styleId="Default">
    <w:name w:val="Default"/>
    <w:rsid w:val="00D5145C"/>
    <w:pPr>
      <w:widowControl w:val="0"/>
      <w:autoSpaceDE w:val="0"/>
      <w:autoSpaceDN w:val="0"/>
      <w:adjustRightInd w:val="0"/>
    </w:pPr>
    <w:rPr>
      <w:rFonts w:ascii="Calibri" w:eastAsia="Times New Roman" w:hAnsi="Calibri" w:cs="Calibri"/>
      <w:color w:val="000000"/>
      <w:lang w:val="en-CA" w:eastAsia="en-CA"/>
    </w:rPr>
  </w:style>
  <w:style w:type="paragraph" w:customStyle="1" w:styleId="CM1">
    <w:name w:val="CM1"/>
    <w:basedOn w:val="Default"/>
    <w:next w:val="Default"/>
    <w:rsid w:val="00D5145C"/>
    <w:rPr>
      <w:rFonts w:cs="Times New Roman"/>
      <w:color w:val="auto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292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B4F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31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2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00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835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28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25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475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32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9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4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72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2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34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64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5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1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5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61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6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73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4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18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1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1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2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0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0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17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5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5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2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3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84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6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50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B7E9363-029A-4623-8CAA-C1941F45E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ERWORTH Hannah</dc:creator>
  <cp:keywords/>
  <dc:description/>
  <cp:lastModifiedBy>Manikandan B.J.</cp:lastModifiedBy>
  <cp:revision>3</cp:revision>
  <dcterms:created xsi:type="dcterms:W3CDTF">2022-03-25T10:58:00Z</dcterms:created>
  <dcterms:modified xsi:type="dcterms:W3CDTF">2022-10-01T13:07:00Z</dcterms:modified>
</cp:coreProperties>
</file>